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D2A379" w14:textId="4745CEFC" w:rsidR="003A0682" w:rsidRPr="003A0682" w:rsidRDefault="0002554B" w:rsidP="003A0682">
      <w:pPr>
        <w:pStyle w:val="Default"/>
        <w:spacing w:line="480" w:lineRule="auto"/>
        <w:rPr>
          <w:rFonts w:asciiTheme="majorBidi" w:hAnsiTheme="majorBidi" w:cstheme="majorBidi"/>
          <w:b/>
          <w:bCs/>
          <w:color w:val="auto"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noProof/>
          <w:color w:val="auto"/>
          <w:sz w:val="28"/>
          <w:szCs w:val="28"/>
          <w:u w:val="single"/>
        </w:rPr>
        <w:drawing>
          <wp:anchor distT="0" distB="0" distL="114300" distR="114300" simplePos="0" relativeHeight="251679744" behindDoc="0" locked="0" layoutInCell="1" allowOverlap="1" wp14:anchorId="38B0D16C" wp14:editId="1BB9A25D">
            <wp:simplePos x="0" y="0"/>
            <wp:positionH relativeFrom="column">
              <wp:posOffset>5225720</wp:posOffset>
            </wp:positionH>
            <wp:positionV relativeFrom="paragraph">
              <wp:posOffset>-556895</wp:posOffset>
            </wp:positionV>
            <wp:extent cx="1656000" cy="1171781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شعار القسم شفاف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00" cy="11717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A0682">
        <w:rPr>
          <w:rFonts w:asciiTheme="majorBidi" w:hAnsiTheme="majorBidi" w:cstheme="majorBidi"/>
          <w:b/>
          <w:bCs/>
          <w:noProof/>
          <w:color w:val="auto"/>
          <w:sz w:val="28"/>
          <w:szCs w:val="28"/>
          <w:u w:val="single"/>
        </w:rPr>
        <mc:AlternateContent>
          <mc:Choice Requires="wps">
            <w:drawing>
              <wp:anchor distT="91440" distB="91440" distL="114300" distR="114300" simplePos="0" relativeHeight="251660288" behindDoc="0" locked="0" layoutInCell="0" allowOverlap="1" wp14:anchorId="143EA5CF" wp14:editId="20189942">
                <wp:simplePos x="0" y="0"/>
                <wp:positionH relativeFrom="margin">
                  <wp:posOffset>2724785</wp:posOffset>
                </wp:positionH>
                <wp:positionV relativeFrom="margin">
                  <wp:posOffset>-235966</wp:posOffset>
                </wp:positionV>
                <wp:extent cx="1320800" cy="709295"/>
                <wp:effectExtent l="19050" t="19050" r="31750" b="33655"/>
                <wp:wrapThrough wrapText="bothSides">
                  <wp:wrapPolygon edited="0">
                    <wp:start x="-312" y="-580"/>
                    <wp:lineTo x="-312" y="22045"/>
                    <wp:lineTo x="21808" y="22045"/>
                    <wp:lineTo x="21808" y="-580"/>
                    <wp:lineTo x="-312" y="-580"/>
                  </wp:wrapPolygon>
                </wp:wrapThrough>
                <wp:docPr id="61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320800" cy="70929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57150" cmpd="thickThin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EBA9946" w14:textId="3E90ED13" w:rsidR="003A0682" w:rsidRPr="0021385A" w:rsidRDefault="0021385A" w:rsidP="003A068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lang w:bidi="ar-IQ"/>
                              </w:rPr>
                            </w:pPr>
                            <w:r w:rsidRPr="0021385A">
                              <w:rPr>
                                <w:rFonts w:ascii="Arial Black" w:hAnsi="Arial Black"/>
                                <w:color w:val="000000"/>
                                <w:sz w:val="72"/>
                                <w:szCs w:val="72"/>
                                <w:lang w:bidi="ar-IQ"/>
                              </w:rPr>
                              <w:t>CV</w:t>
                            </w:r>
                          </w:p>
                          <w:p w14:paraId="2796C5AF" w14:textId="77777777" w:rsidR="003A0682" w:rsidRPr="005C6AF2" w:rsidRDefault="003A0682" w:rsidP="003A0682">
                            <w:pPr>
                              <w:rPr>
                                <w:szCs w:val="13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3EA5CF" id="Rectangle 61" o:spid="_x0000_s1026" style="position:absolute;margin-left:214.55pt;margin-top:-18.6pt;width:104pt;height:55.85pt;flip:x;z-index:251660288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" o:allowincell="f" fillcolor="yellow" strokecolor="black [3213]" strokeweight="4.5pt">
                <v:stroke linestyle="thickThin"/>
                <v:textbox inset="0,0,0,0">
                  <w:txbxContent>
                    <w:p w14:paraId="0EBA9946" w14:textId="3E90ED13" w:rsidR="003A0682" w:rsidRPr="0021385A" w:rsidRDefault="0021385A" w:rsidP="003A0682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lang w:bidi="ar-IQ"/>
                        </w:rPr>
                      </w:pPr>
                      <w:r w:rsidRPr="0021385A">
                        <w:rPr>
                          <w:rFonts w:ascii="Arial Black" w:hAnsi="Arial Black"/>
                          <w:color w:val="000000"/>
                          <w:sz w:val="72"/>
                          <w:szCs w:val="72"/>
                          <w:lang w:bidi="ar-IQ"/>
                        </w:rPr>
                        <w:t>CV</w:t>
                      </w:r>
                    </w:p>
                    <w:p w14:paraId="2796C5AF" w14:textId="77777777" w:rsidR="003A0682" w:rsidRPr="005C6AF2" w:rsidRDefault="003A0682" w:rsidP="003A0682">
                      <w:pPr>
                        <w:rPr>
                          <w:szCs w:val="136"/>
                        </w:rPr>
                      </w:pPr>
                    </w:p>
                  </w:txbxContent>
                </v:textbox>
                <w10:wrap type="through" anchorx="margin" anchory="margin"/>
              </v:rect>
            </w:pict>
          </mc:Fallback>
        </mc:AlternateContent>
      </w:r>
      <w:r w:rsidRPr="003A0682"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1E68DC94" wp14:editId="0E26864F">
            <wp:simplePos x="0" y="0"/>
            <wp:positionH relativeFrom="margin">
              <wp:posOffset>106045</wp:posOffset>
            </wp:positionH>
            <wp:positionV relativeFrom="paragraph">
              <wp:posOffset>-440080</wp:posOffset>
            </wp:positionV>
            <wp:extent cx="1245870" cy="1132840"/>
            <wp:effectExtent l="0" t="0" r="0" b="0"/>
            <wp:wrapNone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4385" t="9160" r="4535" b="7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870" cy="11328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07D893" w14:textId="538A3CEB" w:rsidR="003A0682" w:rsidRDefault="0002554B" w:rsidP="003A0682">
      <w:pPr>
        <w:pStyle w:val="Default"/>
        <w:spacing w:line="480" w:lineRule="auto"/>
        <w:rPr>
          <w:rFonts w:asciiTheme="majorBidi" w:hAnsiTheme="majorBidi" w:cstheme="majorBidi"/>
          <w:b/>
          <w:bCs/>
          <w:color w:val="auto"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noProof/>
          <w:color w:val="auto"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87D0AD1" wp14:editId="75B973CF">
                <wp:simplePos x="0" y="0"/>
                <wp:positionH relativeFrom="column">
                  <wp:posOffset>-103505</wp:posOffset>
                </wp:positionH>
                <wp:positionV relativeFrom="paragraph">
                  <wp:posOffset>398450</wp:posOffset>
                </wp:positionV>
                <wp:extent cx="6983730" cy="0"/>
                <wp:effectExtent l="0" t="19050" r="45720" b="3810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83730" cy="0"/>
                        </a:xfrm>
                        <a:prstGeom prst="line">
                          <a:avLst/>
                        </a:prstGeom>
                        <a:ln w="47625" cmpd="dbl">
                          <a:solidFill>
                            <a:srgbClr val="00009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1E65140" id="Straight Connector 9" o:spid="_x0000_s1026" style="position:absolute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8.15pt,31.35pt" to="541.75pt,3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" strokecolor="#009" strokeweight="3.75pt">
                <v:stroke linestyle="thinThin" joinstyle="miter"/>
              </v:line>
            </w:pict>
          </mc:Fallback>
        </mc:AlternateContent>
      </w:r>
    </w:p>
    <w:p w14:paraId="020EEDCA" w14:textId="049E9A18" w:rsidR="00132EE9" w:rsidRPr="003A0682" w:rsidRDefault="00132EE9" w:rsidP="003A0682">
      <w:pPr>
        <w:pStyle w:val="Default"/>
        <w:spacing w:line="480" w:lineRule="auto"/>
        <w:rPr>
          <w:rFonts w:asciiTheme="majorBidi" w:hAnsiTheme="majorBidi" w:cstheme="majorBidi"/>
          <w:b/>
          <w:bCs/>
          <w:color w:val="auto"/>
          <w:sz w:val="28"/>
          <w:szCs w:val="28"/>
          <w:u w:val="single"/>
        </w:rPr>
      </w:pPr>
    </w:p>
    <w:p w14:paraId="0F471705" w14:textId="4E53C420" w:rsidR="003A0682" w:rsidRPr="00244F5F" w:rsidRDefault="00C35DEA" w:rsidP="00244F5F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82816" behindDoc="0" locked="0" layoutInCell="1" allowOverlap="1" wp14:anchorId="523137A1" wp14:editId="09B4E97E">
            <wp:simplePos x="0" y="0"/>
            <wp:positionH relativeFrom="column">
              <wp:posOffset>5144609</wp:posOffset>
            </wp:positionH>
            <wp:positionV relativeFrom="paragraph">
              <wp:posOffset>85725</wp:posOffset>
            </wp:positionV>
            <wp:extent cx="1076189" cy="1296000"/>
            <wp:effectExtent l="0" t="0" r="0" b="0"/>
            <wp:wrapNone/>
            <wp:docPr id="11" name="Picture 11" descr="A person wearing a suit and ti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erson wearing a suit and ti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14" t="12285" r="11366" b="1176"/>
                    <a:stretch/>
                  </pic:blipFill>
                  <pic:spPr bwMode="auto">
                    <a:xfrm>
                      <a:off x="0" y="0"/>
                      <a:ext cx="1076189" cy="12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4F5F" w:rsidRPr="00244F5F">
        <w:rPr>
          <w:b/>
          <w:bCs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86F5F1" wp14:editId="26E82D48">
                <wp:simplePos x="0" y="0"/>
                <wp:positionH relativeFrom="column">
                  <wp:posOffset>5107305</wp:posOffset>
                </wp:positionH>
                <wp:positionV relativeFrom="paragraph">
                  <wp:posOffset>58420</wp:posOffset>
                </wp:positionV>
                <wp:extent cx="1143000" cy="1348740"/>
                <wp:effectExtent l="19050" t="95250" r="114300" b="41910"/>
                <wp:wrapNone/>
                <wp:docPr id="62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1348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 cmpd="thickTh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096FA5C" w14:textId="1B5E4E35" w:rsidR="003A0682" w:rsidRDefault="003A0682" w:rsidP="003A0682">
                            <w:pPr>
                              <w:jc w:val="center"/>
                              <w:rPr>
                                <w:lang w:bidi="ar-IQ"/>
                              </w:rPr>
                            </w:pPr>
                          </w:p>
                          <w:p w14:paraId="5B0F6886" w14:textId="5996C3D1" w:rsidR="003A0682" w:rsidRDefault="003A0682" w:rsidP="003A0682">
                            <w:pPr>
                              <w:jc w:val="center"/>
                            </w:pPr>
                          </w:p>
                          <w:p w14:paraId="7929B2FE" w14:textId="77777777" w:rsidR="003A0682" w:rsidRDefault="003A0682" w:rsidP="003A0682">
                            <w:pPr>
                              <w:jc w:val="center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lang w:bidi="ar-IQ"/>
                              </w:rPr>
                              <w:t>Photo</w:t>
                            </w:r>
                          </w:p>
                          <w:p w14:paraId="4FC4C411" w14:textId="77777777" w:rsidR="003A0682" w:rsidRPr="007756F3" w:rsidRDefault="003A0682" w:rsidP="003A0682">
                            <w:pPr>
                              <w:rPr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86F5F1" id="_x0000_t202" coordsize="21600,21600" o:spt="202" path="m,l,21600r21600,l21600,xe">
                <v:stroke joinstyle="miter"/>
                <v:path gradientshapeok="t" o:connecttype="rect"/>
              </v:shapetype>
              <v:shape id="Text Box 62" o:spid="_x0000_s1027" type="#_x0000_t202" style="position:absolute;left:0;text-align:left;margin-left:402.15pt;margin-top:4.6pt;width:90pt;height:106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" strokeweight="4.5pt">
                <v:stroke linestyle="thickThin"/>
                <v:shadow on="t" opacity=".5" offset="6pt,-6pt"/>
                <v:textbox>
                  <w:txbxContent>
                    <w:p w14:paraId="2096FA5C" w14:textId="1B5E4E35" w:rsidR="003A0682" w:rsidRDefault="003A0682" w:rsidP="003A0682">
                      <w:pPr>
                        <w:jc w:val="center"/>
                        <w:rPr>
                          <w:lang w:bidi="ar-IQ"/>
                        </w:rPr>
                      </w:pPr>
                    </w:p>
                    <w:p w14:paraId="5B0F6886" w14:textId="5996C3D1" w:rsidR="003A0682" w:rsidRDefault="003A0682" w:rsidP="003A0682">
                      <w:pPr>
                        <w:jc w:val="center"/>
                      </w:pPr>
                    </w:p>
                    <w:p w14:paraId="7929B2FE" w14:textId="77777777" w:rsidR="003A0682" w:rsidRDefault="003A0682" w:rsidP="003A0682">
                      <w:pPr>
                        <w:jc w:val="center"/>
                        <w:rPr>
                          <w:lang w:bidi="ar-IQ"/>
                        </w:rPr>
                      </w:pPr>
                      <w:r>
                        <w:rPr>
                          <w:lang w:bidi="ar-IQ"/>
                        </w:rPr>
                        <w:t>Photo</w:t>
                      </w:r>
                    </w:p>
                    <w:p w14:paraId="4FC4C411" w14:textId="77777777" w:rsidR="003A0682" w:rsidRPr="007756F3" w:rsidRDefault="003A0682" w:rsidP="003A0682">
                      <w:pPr>
                        <w:rPr>
                          <w:sz w:val="20"/>
                          <w:szCs w:val="20"/>
                          <w:rtl/>
                          <w:lang w:bidi="ar-IQ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44F5F">
        <w:rPr>
          <w:rFonts w:asciiTheme="majorBidi" w:hAnsiTheme="majorBidi" w:cstheme="majorBidi"/>
          <w:b/>
          <w:bCs/>
          <w:noProof/>
          <w:color w:val="525252" w:themeColor="accent3" w:themeShade="80"/>
          <w:sz w:val="28"/>
          <w:szCs w:val="28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37AD1A8" wp14:editId="3736C31B">
                <wp:simplePos x="0" y="0"/>
                <wp:positionH relativeFrom="column">
                  <wp:posOffset>175260</wp:posOffset>
                </wp:positionH>
                <wp:positionV relativeFrom="paragraph">
                  <wp:posOffset>11430</wp:posOffset>
                </wp:positionV>
                <wp:extent cx="2217420" cy="304800"/>
                <wp:effectExtent l="0" t="0" r="1143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7420" cy="304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5849D43" id="Rectangle 2" o:spid="_x0000_s1026" style="position:absolute;margin-left:13.8pt;margin-top:.9pt;width:174.6pt;height:24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" fillcolor="#5b9bd5 [3204]" strokecolor="#1f4d78 [1604]" strokeweight="1pt">
                <v:fill opacity="32896f"/>
              </v:rect>
            </w:pict>
          </mc:Fallback>
        </mc:AlternateContent>
      </w:r>
      <w:r w:rsidR="00244F5F" w:rsidRPr="00244F5F">
        <w:rPr>
          <w:rFonts w:asciiTheme="majorBidi" w:hAnsiTheme="majorBidi" w:cstheme="majorBidi"/>
          <w:b/>
          <w:bCs/>
          <w:sz w:val="36"/>
          <w:szCs w:val="36"/>
        </w:rPr>
        <w:t xml:space="preserve">Personal Information </w:t>
      </w:r>
    </w:p>
    <w:p w14:paraId="354AC77A" w14:textId="74D2F830" w:rsidR="00343CC5" w:rsidRPr="00986859" w:rsidRDefault="00343CC5" w:rsidP="00244F5F">
      <w:pPr>
        <w:pStyle w:val="Default"/>
        <w:spacing w:line="360" w:lineRule="auto"/>
        <w:rPr>
          <w:b/>
          <w:bCs/>
          <w:color w:val="auto"/>
        </w:rPr>
      </w:pPr>
      <w:r w:rsidRPr="00986859">
        <w:rPr>
          <w:b/>
          <w:bCs/>
          <w:color w:val="auto"/>
        </w:rPr>
        <w:t xml:space="preserve">Name:  </w:t>
      </w:r>
      <w:r w:rsidR="00C35DEA" w:rsidRPr="00C35DEA">
        <w:rPr>
          <w:color w:val="auto"/>
        </w:rPr>
        <w:t>SAAD MOHAMMED JALIL</w:t>
      </w:r>
      <w:r w:rsidRPr="00986859">
        <w:rPr>
          <w:b/>
          <w:bCs/>
          <w:color w:val="auto"/>
        </w:rPr>
        <w:t xml:space="preserve"> </w:t>
      </w:r>
    </w:p>
    <w:p w14:paraId="317E589D" w14:textId="779260DF" w:rsidR="00343CC5" w:rsidRPr="00C35DEA" w:rsidRDefault="00132EE9" w:rsidP="00244F5F">
      <w:pPr>
        <w:pStyle w:val="Default"/>
        <w:spacing w:line="360" w:lineRule="auto"/>
        <w:rPr>
          <w:color w:val="auto"/>
        </w:rPr>
      </w:pPr>
      <w:r w:rsidRPr="00986859">
        <w:rPr>
          <w:b/>
          <w:bCs/>
          <w:color w:val="auto"/>
        </w:rPr>
        <w:t>Marital</w:t>
      </w:r>
      <w:r w:rsidR="00343CC5" w:rsidRPr="00986859">
        <w:rPr>
          <w:b/>
          <w:bCs/>
          <w:color w:val="auto"/>
        </w:rPr>
        <w:t xml:space="preserve"> </w:t>
      </w:r>
      <w:r w:rsidRPr="00986859">
        <w:rPr>
          <w:b/>
          <w:bCs/>
          <w:color w:val="auto"/>
        </w:rPr>
        <w:t>S</w:t>
      </w:r>
      <w:r w:rsidR="00343CC5" w:rsidRPr="00986859">
        <w:rPr>
          <w:b/>
          <w:bCs/>
          <w:color w:val="auto"/>
        </w:rPr>
        <w:t xml:space="preserve">tatus: </w:t>
      </w:r>
      <w:r w:rsidR="00C35DEA" w:rsidRPr="00C35DEA">
        <w:rPr>
          <w:color w:val="auto"/>
        </w:rPr>
        <w:t>Married</w:t>
      </w:r>
    </w:p>
    <w:p w14:paraId="746B4D8C" w14:textId="72030A54" w:rsidR="0021385A" w:rsidRPr="00986859" w:rsidRDefault="00343CC5" w:rsidP="00244F5F">
      <w:pPr>
        <w:pStyle w:val="Default"/>
        <w:spacing w:line="360" w:lineRule="auto"/>
        <w:rPr>
          <w:b/>
          <w:bCs/>
          <w:color w:val="auto"/>
        </w:rPr>
      </w:pPr>
      <w:r w:rsidRPr="00986859">
        <w:rPr>
          <w:b/>
          <w:bCs/>
          <w:color w:val="auto"/>
        </w:rPr>
        <w:t>Specialization:</w:t>
      </w:r>
      <w:r w:rsidR="00C35DEA" w:rsidRPr="00C35DEA">
        <w:rPr>
          <w:sz w:val="28"/>
          <w:szCs w:val="28"/>
        </w:rPr>
        <w:t xml:space="preserve"> </w:t>
      </w:r>
      <w:r w:rsidR="00C35DEA" w:rsidRPr="00C35DEA">
        <w:rPr>
          <w:sz w:val="28"/>
          <w:szCs w:val="28"/>
        </w:rPr>
        <w:t>Mechanical Engineering-Power</w:t>
      </w:r>
    </w:p>
    <w:p w14:paraId="6B222173" w14:textId="4B22A36C" w:rsidR="00986859" w:rsidRPr="00986859" w:rsidRDefault="00986859" w:rsidP="00986859">
      <w:pPr>
        <w:pStyle w:val="Default"/>
        <w:spacing w:line="360" w:lineRule="auto"/>
        <w:rPr>
          <w:b/>
          <w:bCs/>
        </w:rPr>
      </w:pPr>
      <w:r w:rsidRPr="00986859">
        <w:rPr>
          <w:b/>
          <w:bCs/>
          <w:color w:val="auto"/>
        </w:rPr>
        <w:t>Position</w:t>
      </w:r>
      <w:r w:rsidRPr="00986859">
        <w:rPr>
          <w:b/>
          <w:bCs/>
        </w:rPr>
        <w:t xml:space="preserve">: </w:t>
      </w:r>
      <w:r w:rsidR="00C35DEA" w:rsidRPr="00C35DEA">
        <w:rPr>
          <w:sz w:val="28"/>
          <w:szCs w:val="28"/>
        </w:rPr>
        <w:t>Head of the Department</w:t>
      </w:r>
    </w:p>
    <w:p w14:paraId="4ECB5FAC" w14:textId="70236042" w:rsidR="00986859" w:rsidRPr="00C35DEA" w:rsidRDefault="00986859" w:rsidP="00986859">
      <w:pPr>
        <w:pStyle w:val="Default"/>
        <w:spacing w:line="360" w:lineRule="auto"/>
        <w:rPr>
          <w:color w:val="auto"/>
        </w:rPr>
      </w:pPr>
      <w:r w:rsidRPr="00986859">
        <w:rPr>
          <w:b/>
          <w:bCs/>
        </w:rPr>
        <w:t xml:space="preserve">Scientific Degree: </w:t>
      </w:r>
      <w:r w:rsidR="00C35DEA" w:rsidRPr="00C35DEA">
        <w:t>Ph</w:t>
      </w:r>
      <w:r w:rsidR="00C35DEA">
        <w:t>.</w:t>
      </w:r>
      <w:r w:rsidR="00C35DEA" w:rsidRPr="00C35DEA">
        <w:t>D</w:t>
      </w:r>
      <w:r w:rsidR="00C35DEA">
        <w:t>.</w:t>
      </w:r>
    </w:p>
    <w:p w14:paraId="67FDA838" w14:textId="4257A189" w:rsidR="003A672B" w:rsidRPr="00986859" w:rsidRDefault="0021385A" w:rsidP="00244F5F">
      <w:pPr>
        <w:pStyle w:val="Default"/>
        <w:spacing w:line="360" w:lineRule="auto"/>
        <w:rPr>
          <w:b/>
          <w:bCs/>
          <w:color w:val="auto"/>
        </w:rPr>
      </w:pPr>
      <w:r w:rsidRPr="00986859">
        <w:rPr>
          <w:b/>
          <w:bCs/>
          <w:color w:val="auto"/>
        </w:rPr>
        <w:t>Academic Title:</w:t>
      </w:r>
      <w:r w:rsidR="00343CC5" w:rsidRPr="00986859">
        <w:rPr>
          <w:b/>
          <w:bCs/>
          <w:color w:val="auto"/>
        </w:rPr>
        <w:t xml:space="preserve">  </w:t>
      </w:r>
      <w:r w:rsidR="00C35DEA" w:rsidRPr="00C35DEA">
        <w:rPr>
          <w:sz w:val="28"/>
          <w:szCs w:val="28"/>
        </w:rPr>
        <w:t>Asst. Professor</w:t>
      </w:r>
    </w:p>
    <w:p w14:paraId="28BC3BF4" w14:textId="3D04E536" w:rsidR="00343CC5" w:rsidRPr="00986859" w:rsidRDefault="003A672B" w:rsidP="00244F5F">
      <w:pPr>
        <w:pStyle w:val="Default"/>
        <w:spacing w:line="360" w:lineRule="auto"/>
        <w:rPr>
          <w:b/>
          <w:bCs/>
          <w:color w:val="auto"/>
        </w:rPr>
      </w:pPr>
      <w:r w:rsidRPr="00986859">
        <w:rPr>
          <w:b/>
          <w:bCs/>
          <w:color w:val="auto"/>
        </w:rPr>
        <w:t xml:space="preserve">Languages: </w:t>
      </w:r>
      <w:r w:rsidR="00343CC5" w:rsidRPr="00986859">
        <w:rPr>
          <w:b/>
          <w:bCs/>
          <w:color w:val="auto"/>
        </w:rPr>
        <w:t xml:space="preserve"> </w:t>
      </w:r>
      <w:r w:rsidR="00C35DEA" w:rsidRPr="00794197">
        <w:rPr>
          <w:sz w:val="28"/>
          <w:szCs w:val="28"/>
        </w:rPr>
        <w:t xml:space="preserve">Arabic (native), English   </w:t>
      </w:r>
    </w:p>
    <w:p w14:paraId="343319FE" w14:textId="554A3060" w:rsidR="00343CC5" w:rsidRPr="00986859" w:rsidRDefault="00343CC5" w:rsidP="00244F5F">
      <w:pPr>
        <w:pStyle w:val="Default"/>
        <w:spacing w:line="360" w:lineRule="auto"/>
        <w:rPr>
          <w:b/>
          <w:bCs/>
          <w:color w:val="auto"/>
        </w:rPr>
      </w:pPr>
      <w:r w:rsidRPr="00986859">
        <w:rPr>
          <w:b/>
          <w:bCs/>
          <w:color w:val="auto"/>
        </w:rPr>
        <w:t xml:space="preserve">Work Address: </w:t>
      </w:r>
      <w:r w:rsidR="00C35DEA" w:rsidRPr="00794197">
        <w:rPr>
          <w:sz w:val="28"/>
          <w:szCs w:val="28"/>
        </w:rPr>
        <w:t>University of Anbar-College of Eng.-Mech. Eng. Dept.</w:t>
      </w:r>
    </w:p>
    <w:p w14:paraId="2778E809" w14:textId="42FB2727" w:rsidR="00343CC5" w:rsidRPr="00986859" w:rsidRDefault="00343CC5" w:rsidP="00244F5F">
      <w:pPr>
        <w:pStyle w:val="Default"/>
        <w:spacing w:line="360" w:lineRule="auto"/>
        <w:rPr>
          <w:b/>
          <w:bCs/>
          <w:color w:val="auto"/>
        </w:rPr>
      </w:pPr>
      <w:r w:rsidRPr="00986859">
        <w:rPr>
          <w:b/>
          <w:bCs/>
          <w:color w:val="auto"/>
        </w:rPr>
        <w:t xml:space="preserve">Work Phone:  </w:t>
      </w:r>
      <w:r w:rsidR="00C35DEA">
        <w:rPr>
          <w:sz w:val="28"/>
          <w:szCs w:val="28"/>
        </w:rPr>
        <w:t>+964(0)780842666</w:t>
      </w:r>
      <w:r w:rsidRPr="00986859">
        <w:rPr>
          <w:b/>
          <w:bCs/>
          <w:color w:val="auto"/>
        </w:rPr>
        <w:t xml:space="preserve"> </w:t>
      </w:r>
    </w:p>
    <w:p w14:paraId="646A750A" w14:textId="6C6D9507" w:rsidR="00343CC5" w:rsidRPr="00C35DEA" w:rsidRDefault="00343CC5" w:rsidP="00244F5F">
      <w:pPr>
        <w:pStyle w:val="Default"/>
        <w:spacing w:line="360" w:lineRule="auto"/>
      </w:pPr>
      <w:r w:rsidRPr="00986859">
        <w:rPr>
          <w:b/>
          <w:bCs/>
          <w:color w:val="auto"/>
        </w:rPr>
        <w:t xml:space="preserve">Mobile:  </w:t>
      </w:r>
      <w:r w:rsidR="00C35DEA">
        <w:rPr>
          <w:sz w:val="28"/>
          <w:szCs w:val="28"/>
        </w:rPr>
        <w:t>+964(0)780842666</w:t>
      </w:r>
    </w:p>
    <w:p w14:paraId="6318DD51" w14:textId="03F2AD87" w:rsidR="00343CC5" w:rsidRPr="00986859" w:rsidRDefault="00343CC5" w:rsidP="00244F5F">
      <w:pPr>
        <w:pStyle w:val="Default"/>
        <w:spacing w:line="360" w:lineRule="auto"/>
        <w:rPr>
          <w:b/>
          <w:bCs/>
          <w:color w:val="auto"/>
        </w:rPr>
      </w:pPr>
      <w:r w:rsidRPr="00986859">
        <w:rPr>
          <w:b/>
          <w:bCs/>
          <w:color w:val="auto"/>
        </w:rPr>
        <w:t xml:space="preserve">E-mail:   </w:t>
      </w:r>
      <w:r w:rsidR="00C35DEA" w:rsidRPr="00794197">
        <w:rPr>
          <w:sz w:val="28"/>
          <w:szCs w:val="28"/>
        </w:rPr>
        <w:t>saad.jalil@uoanbar.edu.iq</w:t>
      </w:r>
    </w:p>
    <w:p w14:paraId="23518BC0" w14:textId="1940E47A" w:rsidR="00132EE9" w:rsidRPr="00244F5F" w:rsidRDefault="00132EE9" w:rsidP="00244F5F">
      <w:pPr>
        <w:pStyle w:val="Default"/>
        <w:spacing w:line="360" w:lineRule="auto"/>
        <w:rPr>
          <w:b/>
          <w:bCs/>
          <w:color w:val="auto"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color w:val="525252" w:themeColor="accent3" w:themeShade="80"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509C1C0" wp14:editId="20DFE31E">
                <wp:simplePos x="0" y="0"/>
                <wp:positionH relativeFrom="margin">
                  <wp:posOffset>173355</wp:posOffset>
                </wp:positionH>
                <wp:positionV relativeFrom="paragraph">
                  <wp:posOffset>294640</wp:posOffset>
                </wp:positionV>
                <wp:extent cx="2453640" cy="304800"/>
                <wp:effectExtent l="0" t="0" r="2286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3640" cy="3048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alpha val="50000"/>
                          </a:srgb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6E4A80" id="Rectangle 3" o:spid="_x0000_s1026" style="position:absolute;margin-left:13.65pt;margin-top:23.2pt;width:193.2pt;height:24pt;z-index:25166848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" fillcolor="#5b9bd5" strokecolor="#41719c" strokeweight="1pt">
                <v:fill opacity="32896f"/>
                <w10:wrap anchorx="margin"/>
              </v:rect>
            </w:pict>
          </mc:Fallback>
        </mc:AlternateContent>
      </w:r>
    </w:p>
    <w:tbl>
      <w:tblPr>
        <w:tblpPr w:leftFromText="180" w:rightFromText="180" w:vertAnchor="text" w:horzAnchor="margin" w:tblpY="755"/>
        <w:bidiVisual/>
        <w:tblW w:w="1017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080"/>
        <w:gridCol w:w="1604"/>
        <w:gridCol w:w="4698"/>
        <w:gridCol w:w="1788"/>
      </w:tblGrid>
      <w:tr w:rsidR="00244F5F" w:rsidRPr="003A0682" w14:paraId="0F80BB43" w14:textId="77777777" w:rsidTr="00244F5F">
        <w:trPr>
          <w:trHeight w:hRule="exact" w:val="786"/>
        </w:trPr>
        <w:tc>
          <w:tcPr>
            <w:tcW w:w="2080" w:type="dxa"/>
            <w:shd w:val="clear" w:color="auto" w:fill="DEEAF6" w:themeFill="accent1" w:themeFillTint="33"/>
            <w:vAlign w:val="center"/>
          </w:tcPr>
          <w:p w14:paraId="379F3139" w14:textId="77777777" w:rsidR="00244F5F" w:rsidRPr="00244F5F" w:rsidRDefault="00244F5F" w:rsidP="00244F5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44F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Year of graduation </w:t>
            </w:r>
          </w:p>
        </w:tc>
        <w:tc>
          <w:tcPr>
            <w:tcW w:w="1604" w:type="dxa"/>
            <w:shd w:val="clear" w:color="auto" w:fill="DEEAF6" w:themeFill="accent1" w:themeFillTint="33"/>
            <w:vAlign w:val="center"/>
          </w:tcPr>
          <w:p w14:paraId="713022C8" w14:textId="77777777" w:rsidR="00244F5F" w:rsidRPr="00244F5F" w:rsidRDefault="00244F5F" w:rsidP="00244F5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244F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llege</w:t>
            </w:r>
          </w:p>
        </w:tc>
        <w:tc>
          <w:tcPr>
            <w:tcW w:w="4698" w:type="dxa"/>
            <w:shd w:val="clear" w:color="auto" w:fill="DEEAF6" w:themeFill="accent1" w:themeFillTint="33"/>
            <w:vAlign w:val="center"/>
          </w:tcPr>
          <w:p w14:paraId="5EB35302" w14:textId="77777777" w:rsidR="00244F5F" w:rsidRPr="00244F5F" w:rsidRDefault="00244F5F" w:rsidP="00244F5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244F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University</w:t>
            </w:r>
          </w:p>
        </w:tc>
        <w:tc>
          <w:tcPr>
            <w:tcW w:w="1788" w:type="dxa"/>
            <w:shd w:val="clear" w:color="auto" w:fill="DEEAF6" w:themeFill="accent1" w:themeFillTint="33"/>
            <w:vAlign w:val="center"/>
          </w:tcPr>
          <w:p w14:paraId="2084536A" w14:textId="719479F1" w:rsidR="00244F5F" w:rsidRPr="00244F5F" w:rsidRDefault="00244F5F" w:rsidP="00244F5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Scientific degree </w:t>
            </w:r>
          </w:p>
        </w:tc>
      </w:tr>
      <w:tr w:rsidR="00C35DEA" w:rsidRPr="003A0682" w14:paraId="306BF774" w14:textId="77777777" w:rsidTr="00402F96">
        <w:trPr>
          <w:trHeight w:hRule="exact" w:val="576"/>
        </w:trPr>
        <w:tc>
          <w:tcPr>
            <w:tcW w:w="2080" w:type="dxa"/>
          </w:tcPr>
          <w:p w14:paraId="589CC431" w14:textId="374D2790" w:rsidR="00C35DEA" w:rsidRPr="00244F5F" w:rsidRDefault="00C35DEA" w:rsidP="00C35DEA">
            <w:pPr>
              <w:jc w:val="center"/>
              <w:rPr>
                <w:rFonts w:cs="Akhbar MT"/>
                <w:b/>
                <w:bCs/>
                <w:sz w:val="28"/>
                <w:szCs w:val="28"/>
                <w:rtl/>
              </w:rPr>
            </w:pPr>
            <w:r w:rsidRPr="00357E70">
              <w:t>2001</w:t>
            </w:r>
          </w:p>
        </w:tc>
        <w:tc>
          <w:tcPr>
            <w:tcW w:w="1604" w:type="dxa"/>
          </w:tcPr>
          <w:p w14:paraId="111F7740" w14:textId="0DA61A93" w:rsidR="00C35DEA" w:rsidRPr="00244F5F" w:rsidRDefault="00C35DEA" w:rsidP="00C35DEA">
            <w:pPr>
              <w:jc w:val="center"/>
              <w:rPr>
                <w:rFonts w:cs="Akhbar MT"/>
                <w:b/>
                <w:bCs/>
                <w:sz w:val="28"/>
                <w:szCs w:val="28"/>
                <w:rtl/>
                <w:lang w:bidi="ar-IQ"/>
              </w:rPr>
            </w:pPr>
            <w:r w:rsidRPr="00357E70">
              <w:t>Engineering</w:t>
            </w:r>
          </w:p>
        </w:tc>
        <w:tc>
          <w:tcPr>
            <w:tcW w:w="4698" w:type="dxa"/>
          </w:tcPr>
          <w:p w14:paraId="7F2E97DB" w14:textId="704790DA" w:rsidR="00C35DEA" w:rsidRPr="00244F5F" w:rsidRDefault="00C35DEA" w:rsidP="00C35DEA">
            <w:pPr>
              <w:jc w:val="center"/>
              <w:rPr>
                <w:rFonts w:cs="Akhbar MT"/>
                <w:b/>
                <w:bCs/>
                <w:sz w:val="28"/>
                <w:szCs w:val="28"/>
                <w:rtl/>
                <w:lang w:bidi="ar-IQ"/>
              </w:rPr>
            </w:pPr>
            <w:r w:rsidRPr="00357E70">
              <w:t>Anbar</w:t>
            </w:r>
            <w:r>
              <w:t>-IRAQ</w:t>
            </w:r>
          </w:p>
        </w:tc>
        <w:tc>
          <w:tcPr>
            <w:tcW w:w="1788" w:type="dxa"/>
            <w:shd w:val="clear" w:color="auto" w:fill="B4C6E7" w:themeFill="accent5" w:themeFillTint="66"/>
            <w:vAlign w:val="center"/>
          </w:tcPr>
          <w:p w14:paraId="3984A2F2" w14:textId="5870B1FA" w:rsidR="00C35DEA" w:rsidRPr="00244F5F" w:rsidRDefault="00C35DEA" w:rsidP="00C35DEA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244F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B.Sc.</w:t>
            </w:r>
          </w:p>
        </w:tc>
      </w:tr>
      <w:tr w:rsidR="00C35DEA" w:rsidRPr="003A0682" w14:paraId="3FD7030E" w14:textId="77777777" w:rsidTr="00402F96">
        <w:trPr>
          <w:trHeight w:hRule="exact" w:val="498"/>
        </w:trPr>
        <w:tc>
          <w:tcPr>
            <w:tcW w:w="2080" w:type="dxa"/>
          </w:tcPr>
          <w:p w14:paraId="3900F94E" w14:textId="390A0206" w:rsidR="00C35DEA" w:rsidRPr="00244F5F" w:rsidRDefault="00C35DEA" w:rsidP="00C35DEA">
            <w:pPr>
              <w:jc w:val="center"/>
              <w:rPr>
                <w:rFonts w:cs="Akhbar MT"/>
                <w:b/>
                <w:bCs/>
                <w:sz w:val="28"/>
                <w:szCs w:val="28"/>
                <w:rtl/>
                <w:lang w:bidi="ar-IQ"/>
              </w:rPr>
            </w:pPr>
            <w:r w:rsidRPr="00357E70">
              <w:t>2003</w:t>
            </w:r>
          </w:p>
        </w:tc>
        <w:tc>
          <w:tcPr>
            <w:tcW w:w="1604" w:type="dxa"/>
          </w:tcPr>
          <w:p w14:paraId="7568E8D8" w14:textId="22B41112" w:rsidR="00C35DEA" w:rsidRPr="00244F5F" w:rsidRDefault="00C35DEA" w:rsidP="00C35DEA">
            <w:pPr>
              <w:jc w:val="center"/>
              <w:rPr>
                <w:rFonts w:cs="Akhbar MT"/>
                <w:b/>
                <w:bCs/>
                <w:sz w:val="28"/>
                <w:szCs w:val="28"/>
                <w:rtl/>
                <w:lang w:bidi="ar-IQ"/>
              </w:rPr>
            </w:pPr>
            <w:r w:rsidRPr="00357E70">
              <w:t>Engineering</w:t>
            </w:r>
          </w:p>
        </w:tc>
        <w:tc>
          <w:tcPr>
            <w:tcW w:w="4698" w:type="dxa"/>
          </w:tcPr>
          <w:p w14:paraId="54B9998F" w14:textId="6510F266" w:rsidR="00C35DEA" w:rsidRPr="00244F5F" w:rsidRDefault="00C35DEA" w:rsidP="00C35DEA">
            <w:pPr>
              <w:jc w:val="center"/>
              <w:rPr>
                <w:rFonts w:cs="Akhbar MT"/>
                <w:b/>
                <w:bCs/>
                <w:sz w:val="28"/>
                <w:szCs w:val="28"/>
                <w:rtl/>
              </w:rPr>
            </w:pPr>
            <w:r w:rsidRPr="00357E70">
              <w:t>Anbar</w:t>
            </w:r>
            <w:r>
              <w:t>-IRAQ</w:t>
            </w:r>
          </w:p>
        </w:tc>
        <w:tc>
          <w:tcPr>
            <w:tcW w:w="1788" w:type="dxa"/>
            <w:shd w:val="clear" w:color="auto" w:fill="B4C6E7" w:themeFill="accent5" w:themeFillTint="66"/>
            <w:vAlign w:val="center"/>
          </w:tcPr>
          <w:p w14:paraId="6F44DCC9" w14:textId="04911596" w:rsidR="00C35DEA" w:rsidRPr="00244F5F" w:rsidRDefault="00C35DEA" w:rsidP="00C35DEA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44F5F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M.Sc.</w:t>
            </w:r>
          </w:p>
        </w:tc>
      </w:tr>
      <w:tr w:rsidR="00C35DEA" w:rsidRPr="003A0682" w14:paraId="372466B6" w14:textId="77777777" w:rsidTr="00402F96">
        <w:trPr>
          <w:trHeight w:hRule="exact" w:val="510"/>
        </w:trPr>
        <w:tc>
          <w:tcPr>
            <w:tcW w:w="2080" w:type="dxa"/>
          </w:tcPr>
          <w:p w14:paraId="369D09A0" w14:textId="562C0654" w:rsidR="00C35DEA" w:rsidRPr="00244F5F" w:rsidRDefault="00C35DEA" w:rsidP="00C35DEA">
            <w:pPr>
              <w:jc w:val="center"/>
              <w:rPr>
                <w:rFonts w:cs="Akhbar MT"/>
                <w:b/>
                <w:bCs/>
                <w:sz w:val="28"/>
                <w:szCs w:val="28"/>
                <w:rtl/>
              </w:rPr>
            </w:pPr>
            <w:r w:rsidRPr="00357E70">
              <w:t>2020</w:t>
            </w:r>
          </w:p>
        </w:tc>
        <w:tc>
          <w:tcPr>
            <w:tcW w:w="1604" w:type="dxa"/>
          </w:tcPr>
          <w:p w14:paraId="41871B49" w14:textId="5CAC1E17" w:rsidR="00C35DEA" w:rsidRPr="00244F5F" w:rsidRDefault="00C35DEA" w:rsidP="00C35DEA">
            <w:pPr>
              <w:jc w:val="center"/>
              <w:rPr>
                <w:rFonts w:cs="Akhbar MT"/>
                <w:b/>
                <w:bCs/>
                <w:sz w:val="28"/>
                <w:szCs w:val="28"/>
                <w:rtl/>
                <w:lang w:bidi="ar-IQ"/>
              </w:rPr>
            </w:pPr>
            <w:r w:rsidRPr="00357E70">
              <w:t>Engineering</w:t>
            </w:r>
          </w:p>
        </w:tc>
        <w:tc>
          <w:tcPr>
            <w:tcW w:w="4698" w:type="dxa"/>
          </w:tcPr>
          <w:p w14:paraId="772EA964" w14:textId="0419CCEA" w:rsidR="00C35DEA" w:rsidRPr="00244F5F" w:rsidRDefault="00C35DEA" w:rsidP="00C35DEA">
            <w:pPr>
              <w:jc w:val="center"/>
              <w:rPr>
                <w:rFonts w:cs="Akhbar MT"/>
                <w:b/>
                <w:bCs/>
                <w:sz w:val="28"/>
                <w:szCs w:val="28"/>
                <w:rtl/>
                <w:lang w:bidi="ar-IQ"/>
              </w:rPr>
            </w:pPr>
            <w:r w:rsidRPr="00357E70">
              <w:t>Michigan State University</w:t>
            </w:r>
            <w:r>
              <w:t xml:space="preserve"> -USA</w:t>
            </w:r>
          </w:p>
        </w:tc>
        <w:tc>
          <w:tcPr>
            <w:tcW w:w="1788" w:type="dxa"/>
            <w:shd w:val="clear" w:color="auto" w:fill="B4C6E7" w:themeFill="accent5" w:themeFillTint="66"/>
            <w:vAlign w:val="center"/>
          </w:tcPr>
          <w:p w14:paraId="5425546B" w14:textId="137D2D46" w:rsidR="00C35DEA" w:rsidRPr="00244F5F" w:rsidRDefault="00C35DEA" w:rsidP="00C35DEA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44F5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h.D.</w:t>
            </w:r>
          </w:p>
        </w:tc>
      </w:tr>
    </w:tbl>
    <w:p w14:paraId="2757D729" w14:textId="4395B012" w:rsidR="00244F5F" w:rsidRDefault="003A0682" w:rsidP="003A672B">
      <w:pPr>
        <w:pStyle w:val="ListParagraph"/>
        <w:numPr>
          <w:ilvl w:val="0"/>
          <w:numId w:val="6"/>
        </w:numPr>
        <w:spacing w:line="480" w:lineRule="auto"/>
        <w:rPr>
          <w:rFonts w:asciiTheme="majorBidi" w:hAnsiTheme="majorBidi" w:cstheme="majorBidi"/>
          <w:b/>
          <w:bCs/>
          <w:sz w:val="36"/>
          <w:szCs w:val="36"/>
        </w:rPr>
      </w:pPr>
      <w:r w:rsidRPr="00244F5F">
        <w:rPr>
          <w:rStyle w:val="shorttext"/>
          <w:rFonts w:asciiTheme="majorBidi" w:hAnsiTheme="majorBidi" w:cstheme="majorBidi"/>
          <w:b/>
          <w:bCs/>
          <w:sz w:val="36"/>
          <w:szCs w:val="36"/>
          <w:shd w:val="clear" w:color="auto" w:fill="FFFFFF"/>
        </w:rPr>
        <w:t>Scientific</w:t>
      </w:r>
      <w:r w:rsidRPr="00244F5F">
        <w:rPr>
          <w:rFonts w:asciiTheme="majorBidi" w:hAnsiTheme="majorBidi" w:cstheme="majorBidi"/>
          <w:b/>
          <w:bCs/>
          <w:sz w:val="36"/>
          <w:szCs w:val="36"/>
          <w:shd w:val="clear" w:color="auto" w:fill="FFFFFF"/>
        </w:rPr>
        <w:t xml:space="preserve"> Certification</w:t>
      </w:r>
      <w:r w:rsidR="00244F5F">
        <w:rPr>
          <w:rFonts w:asciiTheme="majorBidi" w:hAnsiTheme="majorBidi" w:cstheme="majorBidi"/>
          <w:b/>
          <w:bCs/>
          <w:sz w:val="36"/>
          <w:szCs w:val="36"/>
        </w:rPr>
        <w:t>s</w:t>
      </w:r>
      <w:r w:rsidR="003A672B">
        <w:rPr>
          <w:rFonts w:asciiTheme="majorBidi" w:hAnsiTheme="majorBidi" w:cstheme="majorBidi"/>
          <w:b/>
          <w:bCs/>
          <w:sz w:val="36"/>
          <w:szCs w:val="36"/>
        </w:rPr>
        <w:t xml:space="preserve">           </w:t>
      </w:r>
    </w:p>
    <w:p w14:paraId="26531DCC" w14:textId="77777777" w:rsidR="00244F5F" w:rsidRPr="003A672B" w:rsidRDefault="00244F5F" w:rsidP="003A672B">
      <w:pPr>
        <w:spacing w:line="480" w:lineRule="auto"/>
        <w:rPr>
          <w:rFonts w:asciiTheme="majorBidi" w:hAnsiTheme="majorBidi" w:cstheme="majorBidi"/>
          <w:b/>
          <w:bCs/>
          <w:sz w:val="36"/>
          <w:szCs w:val="36"/>
        </w:rPr>
      </w:pPr>
    </w:p>
    <w:tbl>
      <w:tblPr>
        <w:tblpPr w:leftFromText="180" w:rightFromText="180" w:vertAnchor="text" w:horzAnchor="margin" w:tblpY="894"/>
        <w:bidiVisual/>
        <w:tblW w:w="1016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140"/>
        <w:gridCol w:w="5150"/>
        <w:gridCol w:w="2149"/>
        <w:gridCol w:w="726"/>
      </w:tblGrid>
      <w:tr w:rsidR="00244F5F" w:rsidRPr="003A0682" w14:paraId="7BCF266F" w14:textId="77777777" w:rsidTr="00C35DEA">
        <w:trPr>
          <w:trHeight w:hRule="exact" w:val="504"/>
        </w:trPr>
        <w:tc>
          <w:tcPr>
            <w:tcW w:w="1053" w:type="pct"/>
            <w:shd w:val="clear" w:color="auto" w:fill="DEEAF6" w:themeFill="accent1" w:themeFillTint="33"/>
            <w:vAlign w:val="center"/>
          </w:tcPr>
          <w:p w14:paraId="4F6B5E20" w14:textId="77777777" w:rsidR="00244F5F" w:rsidRPr="003A0682" w:rsidRDefault="00244F5F" w:rsidP="00C35DEA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3A0682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From -To</w:t>
            </w:r>
          </w:p>
        </w:tc>
        <w:tc>
          <w:tcPr>
            <w:tcW w:w="2533" w:type="pct"/>
            <w:shd w:val="clear" w:color="auto" w:fill="DEEAF6" w:themeFill="accent1" w:themeFillTint="33"/>
            <w:vAlign w:val="center"/>
          </w:tcPr>
          <w:p w14:paraId="6506C910" w14:textId="77777777" w:rsidR="00244F5F" w:rsidRPr="003A0682" w:rsidRDefault="00244F5F" w:rsidP="00C35DEA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3A0682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Workplace</w:t>
            </w:r>
          </w:p>
        </w:tc>
        <w:tc>
          <w:tcPr>
            <w:tcW w:w="1057" w:type="pct"/>
            <w:shd w:val="clear" w:color="auto" w:fill="DEEAF6" w:themeFill="accent1" w:themeFillTint="33"/>
            <w:vAlign w:val="center"/>
          </w:tcPr>
          <w:p w14:paraId="505C6A0A" w14:textId="77777777" w:rsidR="00244F5F" w:rsidRPr="003A0682" w:rsidRDefault="00244F5F" w:rsidP="00C35DEA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3A0682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Career</w:t>
            </w:r>
          </w:p>
        </w:tc>
        <w:tc>
          <w:tcPr>
            <w:tcW w:w="357" w:type="pct"/>
            <w:shd w:val="clear" w:color="auto" w:fill="DEEAF6" w:themeFill="accent1" w:themeFillTint="33"/>
            <w:vAlign w:val="center"/>
          </w:tcPr>
          <w:p w14:paraId="045CEBCF" w14:textId="77777777" w:rsidR="00244F5F" w:rsidRPr="003A0682" w:rsidRDefault="00244F5F" w:rsidP="00C35DEA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3A0682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No.</w:t>
            </w:r>
          </w:p>
        </w:tc>
      </w:tr>
      <w:tr w:rsidR="00C35DEA" w:rsidRPr="003A0682" w14:paraId="500BB8F0" w14:textId="77777777" w:rsidTr="00C35DEA">
        <w:trPr>
          <w:trHeight w:hRule="exact" w:val="516"/>
        </w:trPr>
        <w:tc>
          <w:tcPr>
            <w:tcW w:w="1053" w:type="pct"/>
            <w:vAlign w:val="center"/>
          </w:tcPr>
          <w:p w14:paraId="5502600B" w14:textId="4D603BE5" w:rsidR="00C35DEA" w:rsidRPr="00C35DEA" w:rsidRDefault="00C35DEA" w:rsidP="00C35DEA">
            <w:pPr>
              <w:spacing w:line="480" w:lineRule="auto"/>
              <w:jc w:val="center"/>
              <w:rPr>
                <w:rtl/>
              </w:rPr>
            </w:pPr>
            <w:r w:rsidRPr="00C35DEA">
              <w:t>20</w:t>
            </w:r>
            <w:r>
              <w:t>02</w:t>
            </w:r>
            <w:proofErr w:type="gramStart"/>
            <w:r w:rsidRPr="00C35DEA">
              <w:t xml:space="preserve">-  </w:t>
            </w:r>
            <w:r w:rsidRPr="00C35DEA">
              <w:t>to</w:t>
            </w:r>
            <w:proofErr w:type="gramEnd"/>
            <w:r w:rsidRPr="00C35DEA">
              <w:t xml:space="preserve"> date</w:t>
            </w:r>
          </w:p>
        </w:tc>
        <w:tc>
          <w:tcPr>
            <w:tcW w:w="2533" w:type="pct"/>
            <w:vAlign w:val="center"/>
          </w:tcPr>
          <w:p w14:paraId="572B593E" w14:textId="3F5FFCCE" w:rsidR="00C35DEA" w:rsidRPr="00C35DEA" w:rsidRDefault="00C35DEA" w:rsidP="00C35DEA">
            <w:pPr>
              <w:jc w:val="center"/>
              <w:rPr>
                <w:rtl/>
              </w:rPr>
            </w:pPr>
            <w:r w:rsidRPr="00C35DEA">
              <w:t>University of Anbar, Engineering College, Mechanical Engineering Department</w:t>
            </w:r>
          </w:p>
        </w:tc>
        <w:tc>
          <w:tcPr>
            <w:tcW w:w="1057" w:type="pct"/>
            <w:vAlign w:val="center"/>
          </w:tcPr>
          <w:p w14:paraId="350B71CC" w14:textId="7103E607" w:rsidR="00C35DEA" w:rsidRPr="00C35DEA" w:rsidRDefault="00C35DEA" w:rsidP="00C35DEA">
            <w:pPr>
              <w:jc w:val="center"/>
              <w:rPr>
                <w:rtl/>
              </w:rPr>
            </w:pPr>
            <w:r>
              <w:t>Faculty member</w:t>
            </w:r>
          </w:p>
        </w:tc>
        <w:tc>
          <w:tcPr>
            <w:tcW w:w="357" w:type="pct"/>
            <w:shd w:val="clear" w:color="auto" w:fill="B4C6E7" w:themeFill="accent5" w:themeFillTint="66"/>
            <w:vAlign w:val="center"/>
          </w:tcPr>
          <w:p w14:paraId="13196386" w14:textId="77777777" w:rsidR="00C35DEA" w:rsidRPr="003A0682" w:rsidRDefault="00C35DEA" w:rsidP="00C35DEA">
            <w:pPr>
              <w:spacing w:line="48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3A068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</w:t>
            </w:r>
          </w:p>
        </w:tc>
      </w:tr>
      <w:tr w:rsidR="00244F5F" w:rsidRPr="003A0682" w14:paraId="11327B20" w14:textId="77777777" w:rsidTr="00C35DEA">
        <w:trPr>
          <w:trHeight w:hRule="exact" w:val="576"/>
        </w:trPr>
        <w:tc>
          <w:tcPr>
            <w:tcW w:w="1053" w:type="pct"/>
            <w:vAlign w:val="center"/>
          </w:tcPr>
          <w:p w14:paraId="6CC29DEF" w14:textId="04E4C1EE" w:rsidR="00244F5F" w:rsidRPr="00C35DEA" w:rsidRDefault="00C35DEA" w:rsidP="00C35DEA">
            <w:pPr>
              <w:spacing w:line="480" w:lineRule="auto"/>
              <w:jc w:val="center"/>
              <w:rPr>
                <w:rtl/>
              </w:rPr>
            </w:pPr>
            <w:r w:rsidRPr="00C35DEA">
              <w:t>2021 – to date</w:t>
            </w:r>
          </w:p>
        </w:tc>
        <w:tc>
          <w:tcPr>
            <w:tcW w:w="2533" w:type="pct"/>
            <w:vAlign w:val="center"/>
          </w:tcPr>
          <w:p w14:paraId="0131D65C" w14:textId="45D5B90E" w:rsidR="00244F5F" w:rsidRPr="003A0682" w:rsidRDefault="00C35DEA" w:rsidP="00C35DEA">
            <w:pPr>
              <w:spacing w:line="48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C35DEA">
              <w:t>University of Anbar, Engineering College, Mechanical Engineering Department</w:t>
            </w:r>
          </w:p>
        </w:tc>
        <w:tc>
          <w:tcPr>
            <w:tcW w:w="1057" w:type="pct"/>
            <w:vAlign w:val="center"/>
          </w:tcPr>
          <w:p w14:paraId="6FF936B3" w14:textId="1D1EE6FC" w:rsidR="00244F5F" w:rsidRPr="00C35DEA" w:rsidRDefault="00C35DEA" w:rsidP="00C35DEA">
            <w:pPr>
              <w:jc w:val="center"/>
              <w:rPr>
                <w:rtl/>
              </w:rPr>
            </w:pPr>
            <w:r w:rsidRPr="00C35DEA">
              <w:t>Head of department</w:t>
            </w:r>
          </w:p>
        </w:tc>
        <w:tc>
          <w:tcPr>
            <w:tcW w:w="357" w:type="pct"/>
            <w:shd w:val="clear" w:color="auto" w:fill="B4C6E7" w:themeFill="accent5" w:themeFillTint="66"/>
            <w:vAlign w:val="center"/>
          </w:tcPr>
          <w:p w14:paraId="46B46278" w14:textId="77777777" w:rsidR="00244F5F" w:rsidRPr="003A0682" w:rsidRDefault="00244F5F" w:rsidP="00C35DEA">
            <w:pPr>
              <w:spacing w:line="48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A0682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</w:tr>
    </w:tbl>
    <w:p w14:paraId="0FD1FC47" w14:textId="09582591" w:rsidR="00244F5F" w:rsidRPr="00244F5F" w:rsidRDefault="00244F5F" w:rsidP="00244F5F">
      <w:pPr>
        <w:pStyle w:val="ListParagraph"/>
        <w:numPr>
          <w:ilvl w:val="0"/>
          <w:numId w:val="6"/>
        </w:numPr>
        <w:spacing w:line="480" w:lineRule="auto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color w:val="525252" w:themeColor="accent3" w:themeShade="80"/>
          <w:sz w:val="28"/>
          <w:szCs w:val="28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740B55" wp14:editId="021A9432">
                <wp:simplePos x="0" y="0"/>
                <wp:positionH relativeFrom="column">
                  <wp:posOffset>198120</wp:posOffset>
                </wp:positionH>
                <wp:positionV relativeFrom="paragraph">
                  <wp:posOffset>24130</wp:posOffset>
                </wp:positionV>
                <wp:extent cx="845820" cy="304800"/>
                <wp:effectExtent l="0" t="0" r="1143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5820" cy="3048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alpha val="50000"/>
                          </a:srgb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17508C" id="Rectangle 4" o:spid="_x0000_s1026" style="position:absolute;margin-left:15.6pt;margin-top:1.9pt;width:66.6pt;height:2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" fillcolor="#5b9bd5" strokecolor="#41719c" strokeweight="1pt">
                <v:fill opacity="32896f"/>
              </v:rect>
            </w:pict>
          </mc:Fallback>
        </mc:AlternateContent>
      </w:r>
      <w:r w:rsidRPr="00244F5F">
        <w:rPr>
          <w:rFonts w:asciiTheme="majorBidi" w:hAnsiTheme="majorBidi" w:cstheme="majorBidi"/>
          <w:b/>
          <w:bCs/>
          <w:sz w:val="36"/>
          <w:szCs w:val="36"/>
        </w:rPr>
        <w:t xml:space="preserve">Career </w:t>
      </w:r>
      <w:r w:rsidR="003A672B">
        <w:rPr>
          <w:rFonts w:asciiTheme="majorBidi" w:hAnsiTheme="majorBidi" w:cstheme="majorBidi"/>
          <w:b/>
          <w:bCs/>
          <w:sz w:val="36"/>
          <w:szCs w:val="36"/>
        </w:rPr>
        <w:t xml:space="preserve">                                                               </w:t>
      </w:r>
      <w:r w:rsidR="003A672B" w:rsidRPr="003A672B">
        <w:rPr>
          <w:rFonts w:asciiTheme="majorBidi" w:hAnsiTheme="majorBidi" w:cstheme="majorBidi"/>
          <w:b/>
          <w:bCs/>
          <w:sz w:val="28"/>
          <w:szCs w:val="28"/>
        </w:rPr>
        <w:t xml:space="preserve">No of total careers: </w:t>
      </w:r>
    </w:p>
    <w:p w14:paraId="1CEBF7CD" w14:textId="31011AB0" w:rsidR="003A0682" w:rsidRDefault="003A0682" w:rsidP="003A0682">
      <w:pPr>
        <w:spacing w:line="48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14:paraId="238E3B42" w14:textId="4111C797" w:rsidR="003A0682" w:rsidRPr="003A672B" w:rsidRDefault="003A672B" w:rsidP="003A672B">
      <w:pPr>
        <w:pStyle w:val="ListParagraph"/>
        <w:numPr>
          <w:ilvl w:val="0"/>
          <w:numId w:val="6"/>
        </w:numPr>
        <w:spacing w:after="0" w:line="480" w:lineRule="auto"/>
        <w:rPr>
          <w:rFonts w:asciiTheme="majorBidi" w:hAnsiTheme="majorBidi" w:cstheme="majorBidi"/>
          <w:b/>
          <w:bCs/>
          <w:sz w:val="36"/>
          <w:szCs w:val="36"/>
        </w:rPr>
      </w:pPr>
      <w:r w:rsidRPr="003A672B">
        <w:rPr>
          <w:rFonts w:asciiTheme="majorBidi" w:hAnsiTheme="majorBidi" w:cstheme="majorBidi"/>
          <w:b/>
          <w:bCs/>
          <w:noProof/>
          <w:color w:val="525252" w:themeColor="accent3" w:themeShade="80"/>
          <w:sz w:val="32"/>
          <w:szCs w:val="32"/>
          <w:u w:val="single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F0567C9" wp14:editId="1F4C1741">
                <wp:simplePos x="0" y="0"/>
                <wp:positionH relativeFrom="column">
                  <wp:posOffset>208280</wp:posOffset>
                </wp:positionH>
                <wp:positionV relativeFrom="paragraph">
                  <wp:posOffset>11735</wp:posOffset>
                </wp:positionV>
                <wp:extent cx="2311603" cy="304800"/>
                <wp:effectExtent l="0" t="0" r="1270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1603" cy="3048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alpha val="50000"/>
                          </a:srgb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20F83B" id="Rectangle 5" o:spid="_x0000_s1026" style="position:absolute;margin-left:16.4pt;margin-top:.9pt;width:182pt;height:2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" fillcolor="#5b9bd5" strokecolor="#41719c" strokeweight="1pt">
                <v:fill opacity="32896f"/>
              </v:rect>
            </w:pict>
          </mc:Fallback>
        </mc:AlternateContent>
      </w:r>
      <w:r>
        <w:rPr>
          <w:rFonts w:asciiTheme="majorBidi" w:hAnsiTheme="majorBidi" w:cstheme="majorBidi"/>
          <w:b/>
          <w:bCs/>
          <w:sz w:val="36"/>
          <w:szCs w:val="36"/>
        </w:rPr>
        <w:t xml:space="preserve">Teaching </w:t>
      </w:r>
      <w:proofErr w:type="gramStart"/>
      <w:r w:rsidR="00986859">
        <w:rPr>
          <w:rFonts w:asciiTheme="majorBidi" w:hAnsiTheme="majorBidi" w:cstheme="majorBidi"/>
          <w:b/>
          <w:bCs/>
          <w:sz w:val="36"/>
          <w:szCs w:val="36"/>
        </w:rPr>
        <w:t>Experiences</w:t>
      </w:r>
      <w:proofErr w:type="gramEnd"/>
      <w:r>
        <w:rPr>
          <w:rFonts w:asciiTheme="majorBidi" w:hAnsiTheme="majorBidi" w:cstheme="majorBidi"/>
          <w:b/>
          <w:bCs/>
          <w:sz w:val="36"/>
          <w:szCs w:val="36"/>
        </w:rPr>
        <w:t xml:space="preserve">                      </w:t>
      </w:r>
      <w:r w:rsidRPr="003A672B">
        <w:rPr>
          <w:rFonts w:asciiTheme="majorBidi" w:hAnsiTheme="majorBidi" w:cstheme="majorBidi"/>
          <w:b/>
          <w:bCs/>
          <w:sz w:val="28"/>
          <w:szCs w:val="28"/>
        </w:rPr>
        <w:t>NO of total courses ha</w:t>
      </w:r>
      <w:r>
        <w:rPr>
          <w:rFonts w:asciiTheme="majorBidi" w:hAnsiTheme="majorBidi" w:cstheme="majorBidi"/>
          <w:b/>
          <w:bCs/>
          <w:sz w:val="28"/>
          <w:szCs w:val="28"/>
        </w:rPr>
        <w:t>ve</w:t>
      </w:r>
      <w:r w:rsidRPr="003A672B">
        <w:rPr>
          <w:rFonts w:asciiTheme="majorBidi" w:hAnsiTheme="majorBidi" w:cstheme="majorBidi"/>
          <w:b/>
          <w:bCs/>
          <w:sz w:val="28"/>
          <w:szCs w:val="28"/>
        </w:rPr>
        <w:t xml:space="preserve"> t</w:t>
      </w:r>
      <w:r w:rsidR="00132EE9">
        <w:rPr>
          <w:rFonts w:asciiTheme="majorBidi" w:hAnsiTheme="majorBidi" w:cstheme="majorBidi"/>
          <w:b/>
          <w:bCs/>
          <w:sz w:val="28"/>
          <w:szCs w:val="28"/>
        </w:rPr>
        <w:t>a</w:t>
      </w:r>
      <w:r w:rsidRPr="003A672B">
        <w:rPr>
          <w:rFonts w:asciiTheme="majorBidi" w:hAnsiTheme="majorBidi" w:cstheme="majorBidi"/>
          <w:b/>
          <w:bCs/>
          <w:sz w:val="28"/>
          <w:szCs w:val="28"/>
        </w:rPr>
        <w:t>ugh</w:t>
      </w:r>
      <w:r w:rsidR="00132EE9">
        <w:rPr>
          <w:rFonts w:asciiTheme="majorBidi" w:hAnsiTheme="majorBidi" w:cstheme="majorBidi"/>
          <w:b/>
          <w:bCs/>
          <w:sz w:val="28"/>
          <w:szCs w:val="28"/>
        </w:rPr>
        <w:t>t</w:t>
      </w:r>
      <w:r w:rsidRPr="003A672B">
        <w:rPr>
          <w:rFonts w:asciiTheme="majorBidi" w:hAnsiTheme="majorBidi" w:cstheme="majorBidi"/>
          <w:b/>
          <w:bCs/>
          <w:sz w:val="28"/>
          <w:szCs w:val="28"/>
        </w:rPr>
        <w:t xml:space="preserve">: </w:t>
      </w:r>
    </w:p>
    <w:tbl>
      <w:tblPr>
        <w:bidiVisual/>
        <w:tblW w:w="97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32"/>
        <w:gridCol w:w="4111"/>
        <w:gridCol w:w="2899"/>
        <w:gridCol w:w="714"/>
      </w:tblGrid>
      <w:tr w:rsidR="003A672B" w:rsidRPr="003A0682" w14:paraId="7CFB4B9D" w14:textId="77777777" w:rsidTr="003A672B">
        <w:trPr>
          <w:trHeight w:hRule="exact" w:val="504"/>
          <w:jc w:val="center"/>
        </w:trPr>
        <w:tc>
          <w:tcPr>
            <w:tcW w:w="203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</w:tcPr>
          <w:p w14:paraId="228406E7" w14:textId="3582B72B" w:rsidR="003A672B" w:rsidRPr="003A0682" w:rsidRDefault="003A672B" w:rsidP="003A672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From – To</w:t>
            </w:r>
          </w:p>
        </w:tc>
        <w:tc>
          <w:tcPr>
            <w:tcW w:w="411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</w:tcPr>
          <w:p w14:paraId="3E09A109" w14:textId="6DFE55FD" w:rsidR="003A672B" w:rsidRPr="003A0682" w:rsidRDefault="003A672B" w:rsidP="003A672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3A0682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Subject</w:t>
            </w:r>
          </w:p>
        </w:tc>
        <w:tc>
          <w:tcPr>
            <w:tcW w:w="289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</w:tcPr>
          <w:p w14:paraId="1273BD4D" w14:textId="72B9C542" w:rsidR="003A672B" w:rsidRPr="003A0682" w:rsidRDefault="003A672B" w:rsidP="003A672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3A0682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Department</w:t>
            </w:r>
          </w:p>
        </w:tc>
        <w:tc>
          <w:tcPr>
            <w:tcW w:w="7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</w:tcPr>
          <w:p w14:paraId="7D31DD14" w14:textId="1E3D34D7" w:rsidR="003A672B" w:rsidRPr="003A0682" w:rsidRDefault="003A672B" w:rsidP="003A672B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3A0682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o.</w:t>
            </w:r>
          </w:p>
        </w:tc>
      </w:tr>
      <w:tr w:rsidR="00C35DEA" w:rsidRPr="003A0682" w14:paraId="3F7A4DD1" w14:textId="77777777" w:rsidTr="002E5227">
        <w:trPr>
          <w:trHeight w:hRule="exact" w:val="561"/>
          <w:jc w:val="center"/>
        </w:trPr>
        <w:tc>
          <w:tcPr>
            <w:tcW w:w="203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F90AFE9" w14:textId="7F7710D4" w:rsidR="00C35DEA" w:rsidRPr="002E5227" w:rsidRDefault="00C35DEA" w:rsidP="002E522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30"/>
                <w:szCs w:val="30"/>
                <w:rtl/>
              </w:rPr>
            </w:pPr>
            <w:r w:rsidRPr="002E522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016</w:t>
            </w:r>
          </w:p>
        </w:tc>
        <w:tc>
          <w:tcPr>
            <w:tcW w:w="411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CB94A71" w14:textId="60E57A67" w:rsidR="00C35DEA" w:rsidRPr="002E5227" w:rsidRDefault="00C35DEA" w:rsidP="002E522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16"/>
                <w:szCs w:val="16"/>
                <w:lang w:bidi="ar-IQ"/>
              </w:rPr>
            </w:pPr>
            <w:r w:rsidRPr="002E522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eaching Assistant, Fluid Mechanics Lab, Department of Mechanical Engineering, Michigan State University.</w:t>
            </w:r>
          </w:p>
        </w:tc>
        <w:tc>
          <w:tcPr>
            <w:tcW w:w="289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B69D838" w14:textId="0A723C10" w:rsidR="00C35DEA" w:rsidRPr="002E5227" w:rsidRDefault="00C35DEA" w:rsidP="002E522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2E5227">
              <w:rPr>
                <w:rFonts w:asciiTheme="majorBidi" w:hAnsiTheme="majorBidi" w:cstheme="majorBidi"/>
                <w:b/>
                <w:bCs/>
                <w:lang w:bidi="ar-IQ"/>
              </w:rPr>
              <w:t>Mechanical Engineering</w:t>
            </w:r>
          </w:p>
        </w:tc>
        <w:tc>
          <w:tcPr>
            <w:tcW w:w="7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4C6E7" w:themeFill="accent5" w:themeFillTint="66"/>
          </w:tcPr>
          <w:p w14:paraId="5698D042" w14:textId="77777777" w:rsidR="00C35DEA" w:rsidRPr="003A0682" w:rsidRDefault="00C35DEA" w:rsidP="002E5227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A0682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</w:tr>
      <w:tr w:rsidR="002E5227" w:rsidRPr="003A0682" w14:paraId="67C97B7E" w14:textId="77777777" w:rsidTr="002E5227">
        <w:trPr>
          <w:trHeight w:hRule="exact" w:val="666"/>
          <w:jc w:val="center"/>
        </w:trPr>
        <w:tc>
          <w:tcPr>
            <w:tcW w:w="203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2081C99" w14:textId="7C7C13B7" w:rsidR="002E5227" w:rsidRPr="002E5227" w:rsidRDefault="002E5227" w:rsidP="002E522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2E522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0</w:t>
            </w:r>
            <w:r w:rsidRPr="002E522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2</w:t>
            </w:r>
            <w:r w:rsidRPr="002E522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</w:t>
            </w:r>
            <w:r w:rsidRPr="002E522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to date</w:t>
            </w:r>
          </w:p>
        </w:tc>
        <w:tc>
          <w:tcPr>
            <w:tcW w:w="411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C3DF2F9" w14:textId="6B6D5CEC" w:rsidR="002E5227" w:rsidRPr="002E5227" w:rsidRDefault="002E5227" w:rsidP="002E522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Thermodynamics, heat transfer, engineering drawing, power plants, CFD </w:t>
            </w:r>
          </w:p>
        </w:tc>
        <w:tc>
          <w:tcPr>
            <w:tcW w:w="289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F9F08AF" w14:textId="1B6612A9" w:rsidR="002E5227" w:rsidRPr="002E5227" w:rsidRDefault="002E5227" w:rsidP="002E5227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2E5227">
              <w:rPr>
                <w:rFonts w:asciiTheme="majorBidi" w:hAnsiTheme="majorBidi" w:cstheme="majorBidi"/>
                <w:b/>
                <w:bCs/>
                <w:lang w:bidi="ar-IQ"/>
              </w:rPr>
              <w:t>Mechanical Engineering</w:t>
            </w:r>
          </w:p>
        </w:tc>
        <w:tc>
          <w:tcPr>
            <w:tcW w:w="7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4C6E7" w:themeFill="accent5" w:themeFillTint="66"/>
          </w:tcPr>
          <w:p w14:paraId="631CED53" w14:textId="77777777" w:rsidR="002E5227" w:rsidRPr="003A0682" w:rsidRDefault="002E5227" w:rsidP="002E5227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A0682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</w:tr>
      <w:tr w:rsidR="003A672B" w:rsidRPr="003A0682" w14:paraId="7E9EDE87" w14:textId="77777777" w:rsidTr="003A672B">
        <w:trPr>
          <w:trHeight w:hRule="exact" w:val="543"/>
          <w:jc w:val="center"/>
        </w:trPr>
        <w:tc>
          <w:tcPr>
            <w:tcW w:w="203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7FCA26" w14:textId="77777777" w:rsidR="003A672B" w:rsidRPr="003A0682" w:rsidRDefault="003A672B" w:rsidP="003A672B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</w:tc>
        <w:tc>
          <w:tcPr>
            <w:tcW w:w="411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07AF609" w14:textId="77777777" w:rsidR="003A672B" w:rsidRPr="003A0682" w:rsidRDefault="003A672B" w:rsidP="003A672B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</w:tc>
        <w:tc>
          <w:tcPr>
            <w:tcW w:w="289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83D9622" w14:textId="77777777" w:rsidR="003A672B" w:rsidRPr="003A0682" w:rsidRDefault="003A672B" w:rsidP="003A672B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7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4C6E7" w:themeFill="accent5" w:themeFillTint="66"/>
          </w:tcPr>
          <w:p w14:paraId="0DB5482F" w14:textId="2FCBEEBC" w:rsidR="003A672B" w:rsidRPr="003A0682" w:rsidRDefault="003A672B" w:rsidP="003A672B">
            <w:pPr>
              <w:spacing w:line="48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</w:tr>
    </w:tbl>
    <w:p w14:paraId="2E7C0E8D" w14:textId="780E60C1" w:rsidR="00343CC5" w:rsidRDefault="00343CC5" w:rsidP="003A0682">
      <w:pPr>
        <w:spacing w:after="0" w:line="48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14:paraId="3F636F27" w14:textId="123A624B" w:rsidR="003A0682" w:rsidRPr="003A672B" w:rsidRDefault="003A672B" w:rsidP="003A672B">
      <w:pPr>
        <w:pStyle w:val="ListParagraph"/>
        <w:numPr>
          <w:ilvl w:val="0"/>
          <w:numId w:val="7"/>
        </w:numPr>
        <w:spacing w:line="480" w:lineRule="auto"/>
        <w:rPr>
          <w:rFonts w:asciiTheme="majorBidi" w:hAnsiTheme="majorBidi" w:cstheme="majorBidi"/>
          <w:b/>
          <w:bCs/>
          <w:sz w:val="36"/>
          <w:szCs w:val="36"/>
        </w:rPr>
      </w:pPr>
      <w:r w:rsidRPr="003A672B">
        <w:rPr>
          <w:rFonts w:asciiTheme="majorBidi" w:hAnsiTheme="majorBidi" w:cstheme="majorBidi"/>
          <w:b/>
          <w:bCs/>
          <w:noProof/>
          <w:color w:val="525252" w:themeColor="accent3" w:themeShade="80"/>
          <w:sz w:val="32"/>
          <w:szCs w:val="32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AF21332" wp14:editId="20DD115E">
                <wp:simplePos x="0" y="0"/>
                <wp:positionH relativeFrom="column">
                  <wp:posOffset>190500</wp:posOffset>
                </wp:positionH>
                <wp:positionV relativeFrom="paragraph">
                  <wp:posOffset>10795</wp:posOffset>
                </wp:positionV>
                <wp:extent cx="2971800" cy="30480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3048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alpha val="50000"/>
                          </a:srgb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B1BFE7" id="Rectangle 6" o:spid="_x0000_s1026" style="position:absolute;margin-left:15pt;margin-top:.85pt;width:234pt;height:2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" fillcolor="#5b9bd5" strokecolor="#41719c" strokeweight="1pt">
                <v:fill opacity="32896f"/>
              </v:rect>
            </w:pict>
          </mc:Fallback>
        </mc:AlternateContent>
      </w:r>
      <w:r w:rsidRPr="003A672B">
        <w:rPr>
          <w:rFonts w:asciiTheme="majorBidi" w:hAnsiTheme="majorBidi" w:cstheme="majorBidi"/>
          <w:b/>
          <w:bCs/>
          <w:sz w:val="36"/>
          <w:szCs w:val="36"/>
        </w:rPr>
        <w:t xml:space="preserve">Most recent published papers </w:t>
      </w:r>
      <w:r>
        <w:rPr>
          <w:rFonts w:asciiTheme="majorBidi" w:hAnsiTheme="majorBidi" w:cstheme="majorBidi"/>
          <w:b/>
          <w:bCs/>
          <w:sz w:val="36"/>
          <w:szCs w:val="36"/>
        </w:rPr>
        <w:t xml:space="preserve">       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NO of total papers have published: </w:t>
      </w:r>
    </w:p>
    <w:tbl>
      <w:tblPr>
        <w:bidiVisual/>
        <w:tblW w:w="97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85"/>
        <w:gridCol w:w="5227"/>
        <w:gridCol w:w="2433"/>
        <w:gridCol w:w="711"/>
      </w:tblGrid>
      <w:tr w:rsidR="003A672B" w:rsidRPr="003A0682" w14:paraId="626382A3" w14:textId="77777777" w:rsidTr="002E5227">
        <w:trPr>
          <w:trHeight w:hRule="exact" w:val="705"/>
          <w:jc w:val="center"/>
        </w:trPr>
        <w:tc>
          <w:tcPr>
            <w:tcW w:w="13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  <w:vAlign w:val="center"/>
          </w:tcPr>
          <w:p w14:paraId="257428A9" w14:textId="75AFA209" w:rsidR="003A672B" w:rsidRPr="003A0682" w:rsidRDefault="003A672B" w:rsidP="002E522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Year of published</w:t>
            </w:r>
          </w:p>
        </w:tc>
        <w:tc>
          <w:tcPr>
            <w:tcW w:w="52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  <w:vAlign w:val="center"/>
          </w:tcPr>
          <w:p w14:paraId="7448A858" w14:textId="6DE8333F" w:rsidR="003A672B" w:rsidRPr="003A0682" w:rsidRDefault="003A672B" w:rsidP="002E5227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Paper title</w:t>
            </w:r>
          </w:p>
        </w:tc>
        <w:tc>
          <w:tcPr>
            <w:tcW w:w="24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  <w:vAlign w:val="center"/>
          </w:tcPr>
          <w:p w14:paraId="226F26B7" w14:textId="0002DB05" w:rsidR="003A672B" w:rsidRPr="003A0682" w:rsidRDefault="003A672B" w:rsidP="002E5227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Journal name</w:t>
            </w:r>
          </w:p>
        </w:tc>
        <w:tc>
          <w:tcPr>
            <w:tcW w:w="71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  <w:vAlign w:val="center"/>
          </w:tcPr>
          <w:p w14:paraId="1D2CFFF1" w14:textId="77777777" w:rsidR="003A672B" w:rsidRPr="003A0682" w:rsidRDefault="003A672B" w:rsidP="002E5227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3A0682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o.</w:t>
            </w:r>
          </w:p>
        </w:tc>
      </w:tr>
      <w:tr w:rsidR="002E5227" w:rsidRPr="003A0682" w14:paraId="464A7A64" w14:textId="77777777" w:rsidTr="002E5227">
        <w:trPr>
          <w:trHeight w:hRule="exact" w:val="561"/>
          <w:jc w:val="center"/>
        </w:trPr>
        <w:tc>
          <w:tcPr>
            <w:tcW w:w="13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E978900" w14:textId="1E7CAE62" w:rsidR="002E5227" w:rsidRPr="00805197" w:rsidRDefault="002E5227" w:rsidP="00DA6A17">
            <w:pPr>
              <w:spacing w:after="0" w:line="240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 w:rsidRPr="0095191D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Vol.:142     No.:5    ,2020.</w:t>
            </w:r>
          </w:p>
        </w:tc>
        <w:tc>
          <w:tcPr>
            <w:tcW w:w="52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66F7A0D" w14:textId="1854B4AA" w:rsidR="002E5227" w:rsidRPr="00805197" w:rsidRDefault="002E5227" w:rsidP="00DA6A17">
            <w:pPr>
              <w:spacing w:after="0" w:line="240" w:lineRule="auto"/>
              <w:jc w:val="center"/>
              <w:rPr>
                <w:rFonts w:cs="Akhbar MT"/>
                <w:sz w:val="30"/>
                <w:szCs w:val="30"/>
                <w:lang w:bidi="ar-IQ"/>
              </w:rPr>
            </w:pPr>
            <w:r w:rsidRPr="0095191D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Phase-lags' Radial Variations Between Velocity, Shear Stress, and Pressure Gradient in Ultra-high Frequency Pulsating Turbulent Flows</w:t>
            </w:r>
          </w:p>
        </w:tc>
        <w:tc>
          <w:tcPr>
            <w:tcW w:w="24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DAA0F46" w14:textId="1DF74233" w:rsidR="002E5227" w:rsidRPr="006A59A8" w:rsidRDefault="002E5227" w:rsidP="00DA6A17">
            <w:pPr>
              <w:spacing w:after="0" w:line="240" w:lineRule="auto"/>
              <w:jc w:val="center"/>
              <w:rPr>
                <w:rFonts w:cs="Akhbar MT"/>
                <w:sz w:val="28"/>
                <w:szCs w:val="28"/>
                <w:rtl/>
                <w:lang w:bidi="ar-IQ"/>
              </w:rPr>
            </w:pPr>
            <w:r w:rsidRPr="0095191D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Journal of Fluids Engineering</w:t>
            </w:r>
          </w:p>
        </w:tc>
        <w:tc>
          <w:tcPr>
            <w:tcW w:w="71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4C6E7" w:themeFill="accent5" w:themeFillTint="66"/>
            <w:vAlign w:val="center"/>
          </w:tcPr>
          <w:p w14:paraId="3018E65E" w14:textId="77777777" w:rsidR="002E5227" w:rsidRPr="003A0682" w:rsidRDefault="002E5227" w:rsidP="00DA6A17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A0682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</w:tr>
      <w:tr w:rsidR="002E5227" w:rsidRPr="003A0682" w14:paraId="70A1D8CA" w14:textId="77777777" w:rsidTr="002E5227">
        <w:trPr>
          <w:trHeight w:hRule="exact" w:val="543"/>
          <w:jc w:val="center"/>
        </w:trPr>
        <w:tc>
          <w:tcPr>
            <w:tcW w:w="13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2462ACA" w14:textId="303AA884" w:rsidR="002E5227" w:rsidRPr="003A0682" w:rsidRDefault="002E5227" w:rsidP="00DA6A1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95191D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Vol.:142   No.:1     ,2020.</w:t>
            </w:r>
          </w:p>
        </w:tc>
        <w:tc>
          <w:tcPr>
            <w:tcW w:w="52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8E466C4" w14:textId="04A3ADDC" w:rsidR="002E5227" w:rsidRPr="003A0682" w:rsidRDefault="002E5227" w:rsidP="00DA6A1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95191D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Numerical Characterization of Viscous Heat Dissipation Rate in Oscillatory Air Flow</w:t>
            </w:r>
          </w:p>
        </w:tc>
        <w:tc>
          <w:tcPr>
            <w:tcW w:w="24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D474FCE" w14:textId="31B35035" w:rsidR="002E5227" w:rsidRPr="003A0682" w:rsidRDefault="002E5227" w:rsidP="00DA6A1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5191D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J. Heat Transfer</w:t>
            </w:r>
          </w:p>
        </w:tc>
        <w:tc>
          <w:tcPr>
            <w:tcW w:w="71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4C6E7" w:themeFill="accent5" w:themeFillTint="66"/>
            <w:vAlign w:val="center"/>
          </w:tcPr>
          <w:p w14:paraId="33CD938A" w14:textId="77777777" w:rsidR="002E5227" w:rsidRPr="003A0682" w:rsidRDefault="002E5227" w:rsidP="00DA6A17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A0682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</w:tr>
      <w:tr w:rsidR="002E5227" w:rsidRPr="003A0682" w14:paraId="0564115E" w14:textId="77777777" w:rsidTr="002E5227">
        <w:trPr>
          <w:trHeight w:hRule="exact" w:val="543"/>
          <w:jc w:val="center"/>
        </w:trPr>
        <w:tc>
          <w:tcPr>
            <w:tcW w:w="13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C06BE6A" w14:textId="555F8B4C" w:rsidR="002E5227" w:rsidRPr="003A0682" w:rsidRDefault="002E5227" w:rsidP="00DA6A1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95191D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Volume 167, March 2021</w:t>
            </w:r>
          </w:p>
        </w:tc>
        <w:tc>
          <w:tcPr>
            <w:tcW w:w="52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9C393E3" w14:textId="16518B12" w:rsidR="002E5227" w:rsidRPr="003A0682" w:rsidRDefault="002E5227" w:rsidP="00DA6A1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95191D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Mathematical and Numerical Predictions for Optimum Perfect Mixing by Bulk Convective Oscillatory Exchange</w:t>
            </w:r>
          </w:p>
        </w:tc>
        <w:tc>
          <w:tcPr>
            <w:tcW w:w="24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F0D722F" w14:textId="4718C524" w:rsidR="002E5227" w:rsidRPr="003A0682" w:rsidRDefault="002E5227" w:rsidP="00DA6A1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5191D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International Journal of Heat and Mass Transfer</w:t>
            </w:r>
          </w:p>
        </w:tc>
        <w:tc>
          <w:tcPr>
            <w:tcW w:w="71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4C6E7" w:themeFill="accent5" w:themeFillTint="66"/>
            <w:vAlign w:val="center"/>
          </w:tcPr>
          <w:p w14:paraId="21E265B2" w14:textId="77777777" w:rsidR="002E5227" w:rsidRPr="003A0682" w:rsidRDefault="002E5227" w:rsidP="00DA6A17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</w:tr>
      <w:tr w:rsidR="002E5227" w:rsidRPr="003A0682" w14:paraId="08A73702" w14:textId="77777777" w:rsidTr="002E5227">
        <w:trPr>
          <w:trHeight w:hRule="exact" w:val="543"/>
          <w:jc w:val="center"/>
        </w:trPr>
        <w:tc>
          <w:tcPr>
            <w:tcW w:w="13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97DF50B" w14:textId="4D6FB70E" w:rsidR="002E5227" w:rsidRPr="003A0682" w:rsidRDefault="002E5227" w:rsidP="00DA6A1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2021</w:t>
            </w:r>
          </w:p>
        </w:tc>
        <w:tc>
          <w:tcPr>
            <w:tcW w:w="52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02E6BDB" w14:textId="5150E337" w:rsidR="002E5227" w:rsidRPr="003A0682" w:rsidRDefault="002E5227" w:rsidP="00DA6A1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95191D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Numerical and Experimental Steady-State Investigation of Supercritical CO2 Gas Cooler Plate Heat Exchanger</w:t>
            </w:r>
          </w:p>
        </w:tc>
        <w:tc>
          <w:tcPr>
            <w:tcW w:w="24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FEC87A0" w14:textId="1C4FBF49" w:rsidR="002E5227" w:rsidRPr="003A0682" w:rsidRDefault="002E5227" w:rsidP="00DA6A1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5191D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18th International Refrigeration and Air Conditioning Conference at Purdue, May 24-28, 2021</w:t>
            </w:r>
          </w:p>
        </w:tc>
        <w:tc>
          <w:tcPr>
            <w:tcW w:w="71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4C6E7" w:themeFill="accent5" w:themeFillTint="66"/>
            <w:vAlign w:val="center"/>
          </w:tcPr>
          <w:p w14:paraId="401BE183" w14:textId="5E4A3ED6" w:rsidR="002E5227" w:rsidRDefault="002E5227" w:rsidP="00DA6A17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4</w:t>
            </w:r>
          </w:p>
        </w:tc>
      </w:tr>
      <w:tr w:rsidR="002E5227" w:rsidRPr="003A0682" w14:paraId="4530055B" w14:textId="77777777" w:rsidTr="002E5227">
        <w:trPr>
          <w:trHeight w:hRule="exact" w:val="543"/>
          <w:jc w:val="center"/>
        </w:trPr>
        <w:tc>
          <w:tcPr>
            <w:tcW w:w="13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6C9039F" w14:textId="51CE62C3" w:rsidR="002E5227" w:rsidRPr="003A0682" w:rsidRDefault="002E5227" w:rsidP="00DA6A1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="TimesNewRomanPSMT" w:hAnsi="TimesNewRomanPSMT" w:cs="TimesNewRomanPSMT" w:hint="cs"/>
                <w:sz w:val="20"/>
                <w:szCs w:val="20"/>
                <w:rtl/>
                <w:lang w:val="en-US"/>
              </w:rPr>
              <w:t>2022</w:t>
            </w:r>
          </w:p>
        </w:tc>
        <w:tc>
          <w:tcPr>
            <w:tcW w:w="52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89CA80E" w14:textId="27299F3B" w:rsidR="002E5227" w:rsidRPr="003A0682" w:rsidRDefault="002E5227" w:rsidP="00DA6A1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F44650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Experimental Investigation of the Optimum Angle for the Hybrid PV/T Collector</w:t>
            </w:r>
          </w:p>
        </w:tc>
        <w:tc>
          <w:tcPr>
            <w:tcW w:w="24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CE7EAE3" w14:textId="08990E49" w:rsidR="002E5227" w:rsidRPr="003A0682" w:rsidRDefault="002E5227" w:rsidP="00DA6A1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DC0711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Anbar Journal For </w:t>
            </w:r>
            <w:proofErr w:type="gramStart"/>
            <w:r w:rsidRPr="00DC0711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Engineering  Science</w:t>
            </w:r>
            <w:proofErr w:type="gramEnd"/>
          </w:p>
        </w:tc>
        <w:tc>
          <w:tcPr>
            <w:tcW w:w="71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4C6E7" w:themeFill="accent5" w:themeFillTint="66"/>
            <w:vAlign w:val="center"/>
          </w:tcPr>
          <w:p w14:paraId="182B0373" w14:textId="61597C38" w:rsidR="002E5227" w:rsidRDefault="002E5227" w:rsidP="00DA6A17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5</w:t>
            </w:r>
          </w:p>
        </w:tc>
      </w:tr>
    </w:tbl>
    <w:p w14:paraId="744C1964" w14:textId="77777777" w:rsidR="00132EE9" w:rsidRDefault="00132EE9" w:rsidP="00132EE9">
      <w:pPr>
        <w:pStyle w:val="ListParagraph"/>
        <w:spacing w:after="0" w:line="480" w:lineRule="auto"/>
        <w:ind w:left="360"/>
        <w:rPr>
          <w:rStyle w:val="shorttext"/>
          <w:rFonts w:asciiTheme="majorBidi" w:hAnsiTheme="majorBidi" w:cstheme="majorBidi"/>
          <w:b/>
          <w:bCs/>
          <w:color w:val="000000"/>
          <w:sz w:val="36"/>
          <w:szCs w:val="36"/>
          <w:shd w:val="clear" w:color="auto" w:fill="FFFFFF"/>
        </w:rPr>
      </w:pPr>
    </w:p>
    <w:p w14:paraId="64AC1065" w14:textId="3111007A" w:rsidR="003A0682" w:rsidRPr="003A672B" w:rsidRDefault="003A672B" w:rsidP="003A672B">
      <w:pPr>
        <w:pStyle w:val="ListParagraph"/>
        <w:numPr>
          <w:ilvl w:val="0"/>
          <w:numId w:val="7"/>
        </w:numPr>
        <w:spacing w:after="0" w:line="480" w:lineRule="auto"/>
        <w:rPr>
          <w:rStyle w:val="shorttext"/>
          <w:rFonts w:asciiTheme="majorBidi" w:hAnsiTheme="majorBidi" w:cstheme="majorBidi"/>
          <w:b/>
          <w:bCs/>
          <w:color w:val="000000"/>
          <w:sz w:val="36"/>
          <w:szCs w:val="36"/>
          <w:shd w:val="clear" w:color="auto" w:fill="FFFFFF"/>
        </w:rPr>
      </w:pPr>
      <w:r w:rsidRPr="003A672B">
        <w:rPr>
          <w:rFonts w:asciiTheme="majorBidi" w:hAnsiTheme="majorBidi" w:cstheme="majorBidi"/>
          <w:b/>
          <w:bCs/>
          <w:noProof/>
          <w:color w:val="525252" w:themeColor="accent3" w:themeShade="80"/>
          <w:sz w:val="32"/>
          <w:szCs w:val="32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1C70713" wp14:editId="7605A1BA">
                <wp:simplePos x="0" y="0"/>
                <wp:positionH relativeFrom="column">
                  <wp:posOffset>205740</wp:posOffset>
                </wp:positionH>
                <wp:positionV relativeFrom="paragraph">
                  <wp:posOffset>58420</wp:posOffset>
                </wp:positionV>
                <wp:extent cx="3550920" cy="304800"/>
                <wp:effectExtent l="0" t="0" r="1143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0920" cy="3048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alpha val="50000"/>
                          </a:srgb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CF391B" id="Rectangle 7" o:spid="_x0000_s1026" style="position:absolute;margin-left:16.2pt;margin-top:4.6pt;width:279.6pt;height:24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" fillcolor="#5b9bd5" strokecolor="#41719c" strokeweight="1pt">
                <v:fill opacity="32896f"/>
              </v:rect>
            </w:pict>
          </mc:Fallback>
        </mc:AlternateContent>
      </w:r>
      <w:r w:rsidR="003A0682" w:rsidRPr="003A672B">
        <w:rPr>
          <w:rStyle w:val="shorttext"/>
          <w:rFonts w:asciiTheme="majorBidi" w:hAnsiTheme="majorBidi" w:cstheme="majorBidi"/>
          <w:b/>
          <w:bCs/>
          <w:color w:val="000000"/>
          <w:sz w:val="36"/>
          <w:szCs w:val="36"/>
          <w:shd w:val="clear" w:color="auto" w:fill="FFFFFF"/>
        </w:rPr>
        <w:t xml:space="preserve">Thesis </w:t>
      </w:r>
      <w:r>
        <w:rPr>
          <w:rStyle w:val="shorttext"/>
          <w:rFonts w:asciiTheme="majorBidi" w:hAnsiTheme="majorBidi" w:cstheme="majorBidi"/>
          <w:b/>
          <w:bCs/>
          <w:color w:val="000000"/>
          <w:sz w:val="36"/>
          <w:szCs w:val="36"/>
          <w:shd w:val="clear" w:color="auto" w:fill="FFFFFF"/>
        </w:rPr>
        <w:t xml:space="preserve">and dissertation </w:t>
      </w:r>
      <w:r w:rsidR="003A0682" w:rsidRPr="003A672B">
        <w:rPr>
          <w:rStyle w:val="shorttext"/>
          <w:rFonts w:asciiTheme="majorBidi" w:hAnsiTheme="majorBidi" w:cstheme="majorBidi"/>
          <w:b/>
          <w:bCs/>
          <w:color w:val="000000"/>
          <w:sz w:val="36"/>
          <w:szCs w:val="36"/>
          <w:shd w:val="clear" w:color="auto" w:fill="FFFFFF"/>
        </w:rPr>
        <w:t>supervis</w:t>
      </w:r>
      <w:r>
        <w:rPr>
          <w:rStyle w:val="shorttext"/>
          <w:rFonts w:asciiTheme="majorBidi" w:hAnsiTheme="majorBidi" w:cstheme="majorBidi"/>
          <w:b/>
          <w:bCs/>
          <w:color w:val="000000"/>
          <w:sz w:val="36"/>
          <w:szCs w:val="36"/>
          <w:shd w:val="clear" w:color="auto" w:fill="FFFFFF"/>
        </w:rPr>
        <w:t xml:space="preserve">ing    </w:t>
      </w:r>
      <w:r w:rsidR="00E67C75">
        <w:rPr>
          <w:rStyle w:val="shorttext"/>
          <w:rFonts w:asciiTheme="majorBidi" w:hAnsiTheme="majorBidi" w:cstheme="majorBidi"/>
          <w:b/>
          <w:bCs/>
          <w:color w:val="000000"/>
          <w:sz w:val="36"/>
          <w:szCs w:val="36"/>
          <w:shd w:val="clear" w:color="auto" w:fill="FFFFFF"/>
        </w:rPr>
        <w:t xml:space="preserve">                     </w:t>
      </w:r>
      <w:r>
        <w:rPr>
          <w:rStyle w:val="shorttext"/>
          <w:rFonts w:asciiTheme="majorBidi" w:hAnsiTheme="majorBidi" w:cstheme="majorBidi"/>
          <w:b/>
          <w:bCs/>
          <w:color w:val="000000"/>
          <w:sz w:val="36"/>
          <w:szCs w:val="36"/>
          <w:shd w:val="clear" w:color="auto" w:fill="FFFFFF"/>
        </w:rPr>
        <w:t xml:space="preserve"> </w:t>
      </w:r>
      <w:r w:rsidR="00E67C75" w:rsidRPr="00E67C75">
        <w:rPr>
          <w:rStyle w:val="shorttext"/>
          <w:rFonts w:asciiTheme="majorBidi" w:hAnsiTheme="majorBidi" w:cstheme="majorBidi"/>
          <w:b/>
          <w:bCs/>
          <w:color w:val="000000"/>
          <w:sz w:val="28"/>
          <w:szCs w:val="28"/>
          <w:shd w:val="clear" w:color="auto" w:fill="FFFFFF"/>
        </w:rPr>
        <w:t xml:space="preserve">NO of </w:t>
      </w:r>
      <w:proofErr w:type="gramStart"/>
      <w:r w:rsidR="00E67C75" w:rsidRPr="00E67C75">
        <w:rPr>
          <w:rStyle w:val="shorttext"/>
          <w:rFonts w:asciiTheme="majorBidi" w:hAnsiTheme="majorBidi" w:cstheme="majorBidi"/>
          <w:b/>
          <w:bCs/>
          <w:color w:val="000000"/>
          <w:sz w:val="28"/>
          <w:szCs w:val="28"/>
          <w:shd w:val="clear" w:color="auto" w:fill="FFFFFF"/>
        </w:rPr>
        <w:t xml:space="preserve">total </w:t>
      </w:r>
      <w:r w:rsidR="00E67C75">
        <w:rPr>
          <w:rStyle w:val="shorttext"/>
          <w:rFonts w:asciiTheme="majorBidi" w:hAnsiTheme="majorBidi" w:cstheme="majorBidi"/>
          <w:b/>
          <w:bCs/>
          <w:color w:val="000000"/>
          <w:sz w:val="28"/>
          <w:szCs w:val="28"/>
          <w:shd w:val="clear" w:color="auto" w:fill="FFFFFF"/>
        </w:rPr>
        <w:t>:</w:t>
      </w:r>
      <w:proofErr w:type="gramEnd"/>
    </w:p>
    <w:tbl>
      <w:tblPr>
        <w:bidiVisual/>
        <w:tblW w:w="988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1434"/>
        <w:gridCol w:w="2077"/>
        <w:gridCol w:w="5689"/>
        <w:gridCol w:w="688"/>
      </w:tblGrid>
      <w:tr w:rsidR="003A0682" w:rsidRPr="003A0682" w14:paraId="4A5DC9A3" w14:textId="77777777" w:rsidTr="00DA6A17">
        <w:trPr>
          <w:trHeight w:hRule="exact" w:val="504"/>
          <w:jc w:val="center"/>
        </w:trPr>
        <w:tc>
          <w:tcPr>
            <w:tcW w:w="1434" w:type="dxa"/>
            <w:shd w:val="clear" w:color="auto" w:fill="DEEAF6" w:themeFill="accent1" w:themeFillTint="33"/>
            <w:vAlign w:val="center"/>
          </w:tcPr>
          <w:p w14:paraId="37FDDBBE" w14:textId="77777777" w:rsidR="003A0682" w:rsidRPr="003A0682" w:rsidRDefault="003A0682" w:rsidP="00DA6A1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3A0682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Year</w:t>
            </w:r>
          </w:p>
        </w:tc>
        <w:tc>
          <w:tcPr>
            <w:tcW w:w="2077" w:type="dxa"/>
            <w:shd w:val="clear" w:color="auto" w:fill="DEEAF6" w:themeFill="accent1" w:themeFillTint="33"/>
            <w:vAlign w:val="center"/>
          </w:tcPr>
          <w:p w14:paraId="20E3D4D4" w14:textId="77777777" w:rsidR="003A0682" w:rsidRPr="003A0682" w:rsidRDefault="003A0682" w:rsidP="00DA6A1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3A0682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epartment</w:t>
            </w:r>
          </w:p>
        </w:tc>
        <w:tc>
          <w:tcPr>
            <w:tcW w:w="5689" w:type="dxa"/>
            <w:shd w:val="clear" w:color="auto" w:fill="DEEAF6" w:themeFill="accent1" w:themeFillTint="33"/>
            <w:vAlign w:val="center"/>
          </w:tcPr>
          <w:p w14:paraId="5F688375" w14:textId="77777777" w:rsidR="003A0682" w:rsidRPr="003A0682" w:rsidRDefault="003A0682" w:rsidP="00DA6A1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3A0682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Thesis</w:t>
            </w:r>
            <w:r w:rsidRPr="003A0682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Title</w:t>
            </w:r>
          </w:p>
        </w:tc>
        <w:tc>
          <w:tcPr>
            <w:tcW w:w="688" w:type="dxa"/>
            <w:shd w:val="clear" w:color="auto" w:fill="B4C6E7" w:themeFill="accent5" w:themeFillTint="66"/>
            <w:vAlign w:val="center"/>
          </w:tcPr>
          <w:p w14:paraId="4788136B" w14:textId="77777777" w:rsidR="003A0682" w:rsidRPr="003A0682" w:rsidRDefault="003A0682" w:rsidP="00DA6A1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3A0682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o.</w:t>
            </w:r>
          </w:p>
        </w:tc>
      </w:tr>
      <w:tr w:rsidR="00343CC5" w:rsidRPr="003A0682" w14:paraId="1D9F1798" w14:textId="77777777" w:rsidTr="00DA6A17">
        <w:trPr>
          <w:trHeight w:hRule="exact" w:val="489"/>
          <w:jc w:val="center"/>
        </w:trPr>
        <w:tc>
          <w:tcPr>
            <w:tcW w:w="1434" w:type="dxa"/>
            <w:vAlign w:val="center"/>
          </w:tcPr>
          <w:p w14:paraId="0B0D3CEC" w14:textId="2D90FBE6" w:rsidR="00343CC5" w:rsidRPr="00DA6A17" w:rsidRDefault="00DA6A17" w:rsidP="00DA6A1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DA6A1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21</w:t>
            </w:r>
          </w:p>
        </w:tc>
        <w:tc>
          <w:tcPr>
            <w:tcW w:w="2077" w:type="dxa"/>
            <w:vAlign w:val="center"/>
          </w:tcPr>
          <w:p w14:paraId="15E6E0E2" w14:textId="1903AE3E" w:rsidR="00343CC5" w:rsidRPr="00DA6A17" w:rsidRDefault="00DA6A17" w:rsidP="00DA6A1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DA6A1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Mechanical Engineering</w:t>
            </w:r>
          </w:p>
        </w:tc>
        <w:tc>
          <w:tcPr>
            <w:tcW w:w="5689" w:type="dxa"/>
            <w:vAlign w:val="center"/>
          </w:tcPr>
          <w:p w14:paraId="554E0BF3" w14:textId="0F7DE260" w:rsidR="00343CC5" w:rsidRPr="00DA6A17" w:rsidRDefault="00DA6A17" w:rsidP="00DA6A1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DA6A1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EAT TRANSFER CHARACTERISTICS OF A HYBRID FLAT- PLATE PV_T SOLAR SYSTEM USING OSCILLATING FLUID FLOWS</w:t>
            </w:r>
          </w:p>
        </w:tc>
        <w:tc>
          <w:tcPr>
            <w:tcW w:w="688" w:type="dxa"/>
            <w:shd w:val="clear" w:color="auto" w:fill="B4C6E7" w:themeFill="accent5" w:themeFillTint="66"/>
            <w:vAlign w:val="center"/>
          </w:tcPr>
          <w:p w14:paraId="2E2D5EEB" w14:textId="77777777" w:rsidR="00343CC5" w:rsidRPr="003A0682" w:rsidRDefault="00343CC5" w:rsidP="00DA6A17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3A068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</w:t>
            </w:r>
          </w:p>
        </w:tc>
      </w:tr>
      <w:tr w:rsidR="00DA6A17" w:rsidRPr="003A0682" w14:paraId="08B5D960" w14:textId="77777777" w:rsidTr="00DA6A17">
        <w:trPr>
          <w:trHeight w:hRule="exact" w:val="453"/>
          <w:jc w:val="center"/>
        </w:trPr>
        <w:tc>
          <w:tcPr>
            <w:tcW w:w="1434" w:type="dxa"/>
            <w:vAlign w:val="center"/>
          </w:tcPr>
          <w:p w14:paraId="7B58DADC" w14:textId="402F8071" w:rsidR="00DA6A17" w:rsidRPr="00DA6A17" w:rsidRDefault="00DA6A17" w:rsidP="00DA6A1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bookmarkStart w:id="0" w:name="_GoBack" w:colFirst="1" w:colLast="1"/>
            <w:r w:rsidRPr="00DA6A1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2</w:t>
            </w:r>
            <w:r w:rsidRPr="00DA6A1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2077" w:type="dxa"/>
            <w:vAlign w:val="center"/>
          </w:tcPr>
          <w:p w14:paraId="1AD1366A" w14:textId="1CDD74D2" w:rsidR="00DA6A17" w:rsidRPr="00DA6A17" w:rsidRDefault="00DA6A17" w:rsidP="00DA6A1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DA6A1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Mechanical Engineering</w:t>
            </w:r>
          </w:p>
        </w:tc>
        <w:tc>
          <w:tcPr>
            <w:tcW w:w="5689" w:type="dxa"/>
            <w:vAlign w:val="center"/>
          </w:tcPr>
          <w:p w14:paraId="44D8310F" w14:textId="6E97D1FA" w:rsidR="00DA6A17" w:rsidRPr="00DA6A17" w:rsidRDefault="00DA6A17" w:rsidP="00DA6A1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DA6A1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ffect of vortex generators in accelerating the thermal diffusion</w:t>
            </w:r>
          </w:p>
          <w:p w14:paraId="67214A29" w14:textId="34DED595" w:rsidR="00DA6A17" w:rsidRPr="00DA6A17" w:rsidRDefault="00DA6A17" w:rsidP="00DA6A1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DA6A1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Inside the Stokes boundary layer</w:t>
            </w:r>
          </w:p>
        </w:tc>
        <w:tc>
          <w:tcPr>
            <w:tcW w:w="688" w:type="dxa"/>
            <w:shd w:val="clear" w:color="auto" w:fill="B4C6E7" w:themeFill="accent5" w:themeFillTint="66"/>
            <w:vAlign w:val="center"/>
          </w:tcPr>
          <w:p w14:paraId="0326F5F1" w14:textId="77777777" w:rsidR="00DA6A17" w:rsidRPr="003A0682" w:rsidRDefault="00DA6A17" w:rsidP="00DA6A17">
            <w:pPr>
              <w:spacing w:line="48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</w:t>
            </w:r>
          </w:p>
        </w:tc>
      </w:tr>
      <w:bookmarkEnd w:id="0"/>
    </w:tbl>
    <w:p w14:paraId="2251AB68" w14:textId="77777777" w:rsidR="003A672B" w:rsidRPr="003A672B" w:rsidRDefault="003A672B" w:rsidP="003A672B">
      <w:pPr>
        <w:pStyle w:val="Default"/>
        <w:spacing w:line="480" w:lineRule="auto"/>
        <w:ind w:left="360"/>
        <w:rPr>
          <w:rFonts w:asciiTheme="majorBidi" w:eastAsiaTheme="minorHAnsi" w:hAnsiTheme="majorBidi" w:cstheme="majorBidi"/>
          <w:b/>
          <w:bCs/>
          <w:color w:val="auto"/>
          <w:sz w:val="28"/>
          <w:szCs w:val="28"/>
          <w:lang w:val="en-GB" w:bidi="ar-IQ"/>
        </w:rPr>
      </w:pPr>
    </w:p>
    <w:p w14:paraId="16775EBB" w14:textId="43825E7B" w:rsidR="003A0682" w:rsidRPr="003A672B" w:rsidRDefault="003A672B" w:rsidP="003A672B">
      <w:pPr>
        <w:pStyle w:val="Default"/>
        <w:numPr>
          <w:ilvl w:val="0"/>
          <w:numId w:val="7"/>
        </w:numPr>
        <w:spacing w:line="480" w:lineRule="auto"/>
        <w:rPr>
          <w:rFonts w:asciiTheme="majorBidi" w:eastAsiaTheme="minorHAnsi" w:hAnsiTheme="majorBidi" w:cstheme="majorBidi"/>
          <w:b/>
          <w:bCs/>
          <w:color w:val="auto"/>
          <w:sz w:val="28"/>
          <w:szCs w:val="28"/>
          <w:lang w:val="en-GB" w:bidi="ar-IQ"/>
        </w:rPr>
      </w:pPr>
      <w:r w:rsidRPr="003A672B">
        <w:rPr>
          <w:rFonts w:asciiTheme="majorBidi" w:hAnsiTheme="majorBidi" w:cstheme="majorBidi"/>
          <w:b/>
          <w:bCs/>
          <w:noProof/>
          <w:color w:val="525252" w:themeColor="accent3" w:themeShade="80"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AE96DBB" wp14:editId="70CAA86A">
                <wp:simplePos x="0" y="0"/>
                <wp:positionH relativeFrom="column">
                  <wp:posOffset>160020</wp:posOffset>
                </wp:positionH>
                <wp:positionV relativeFrom="paragraph">
                  <wp:posOffset>6350</wp:posOffset>
                </wp:positionV>
                <wp:extent cx="1546860" cy="304800"/>
                <wp:effectExtent l="0" t="0" r="1524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6860" cy="3048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alpha val="50000"/>
                          </a:srgb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39E387" id="Rectangle 8" o:spid="_x0000_s1026" style="position:absolute;margin-left:12.6pt;margin-top:.5pt;width:121.8pt;height:24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" fillcolor="#5b9bd5" strokecolor="#41719c" strokeweight="1pt">
                <v:fill opacity="32896f"/>
              </v:rect>
            </w:pict>
          </mc:Fallback>
        </mc:AlternateContent>
      </w:r>
      <w:r w:rsidRPr="003A672B">
        <w:rPr>
          <w:rFonts w:asciiTheme="majorBidi" w:hAnsiTheme="majorBidi" w:cstheme="majorBidi"/>
          <w:b/>
          <w:bCs/>
          <w:color w:val="auto"/>
          <w:sz w:val="36"/>
          <w:szCs w:val="36"/>
        </w:rPr>
        <w:t>Memberships</w:t>
      </w:r>
      <w:r w:rsidRPr="003A672B">
        <w:rPr>
          <w:rFonts w:asciiTheme="majorBidi" w:eastAsiaTheme="minorHAnsi" w:hAnsiTheme="majorBidi" w:cstheme="majorBidi"/>
          <w:b/>
          <w:bCs/>
          <w:color w:val="auto"/>
          <w:sz w:val="28"/>
          <w:szCs w:val="28"/>
          <w:lang w:val="en-GB" w:bidi="ar-IQ"/>
        </w:rPr>
        <w:t xml:space="preserve"> </w:t>
      </w:r>
    </w:p>
    <w:tbl>
      <w:tblPr>
        <w:bidiVisual/>
        <w:tblW w:w="988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1434"/>
        <w:gridCol w:w="1710"/>
        <w:gridCol w:w="6056"/>
        <w:gridCol w:w="688"/>
      </w:tblGrid>
      <w:tr w:rsidR="003A672B" w:rsidRPr="003A0682" w14:paraId="0C96E942" w14:textId="77777777" w:rsidTr="003A672B">
        <w:trPr>
          <w:trHeight w:hRule="exact" w:val="504"/>
          <w:jc w:val="center"/>
        </w:trPr>
        <w:tc>
          <w:tcPr>
            <w:tcW w:w="1434" w:type="dxa"/>
            <w:shd w:val="clear" w:color="auto" w:fill="DEEAF6" w:themeFill="accent1" w:themeFillTint="33"/>
          </w:tcPr>
          <w:p w14:paraId="53243877" w14:textId="77777777" w:rsidR="003A672B" w:rsidRPr="003A0682" w:rsidRDefault="003A672B" w:rsidP="00BE1DB0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3A0682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Year</w:t>
            </w:r>
          </w:p>
        </w:tc>
        <w:tc>
          <w:tcPr>
            <w:tcW w:w="1710" w:type="dxa"/>
            <w:shd w:val="clear" w:color="auto" w:fill="DEEAF6" w:themeFill="accent1" w:themeFillTint="33"/>
          </w:tcPr>
          <w:p w14:paraId="2F96FF0E" w14:textId="2B00CDA6" w:rsidR="003A672B" w:rsidRPr="003A0682" w:rsidRDefault="003A672B" w:rsidP="00BE1DB0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ntry</w:t>
            </w:r>
          </w:p>
        </w:tc>
        <w:tc>
          <w:tcPr>
            <w:tcW w:w="6056" w:type="dxa"/>
            <w:shd w:val="clear" w:color="auto" w:fill="DEEAF6" w:themeFill="accent1" w:themeFillTint="33"/>
          </w:tcPr>
          <w:p w14:paraId="4EC37D0C" w14:textId="1925EA53" w:rsidR="003A672B" w:rsidRPr="003A0682" w:rsidRDefault="003A672B" w:rsidP="00BE1DB0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Association </w:t>
            </w:r>
          </w:p>
        </w:tc>
        <w:tc>
          <w:tcPr>
            <w:tcW w:w="688" w:type="dxa"/>
            <w:shd w:val="clear" w:color="auto" w:fill="B4C6E7" w:themeFill="accent5" w:themeFillTint="66"/>
          </w:tcPr>
          <w:p w14:paraId="3CA121B5" w14:textId="77777777" w:rsidR="003A672B" w:rsidRPr="003A0682" w:rsidRDefault="003A672B" w:rsidP="00BE1DB0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3A0682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o.</w:t>
            </w:r>
          </w:p>
        </w:tc>
      </w:tr>
      <w:tr w:rsidR="003A672B" w:rsidRPr="003A0682" w14:paraId="3E711A1E" w14:textId="77777777" w:rsidTr="003A672B">
        <w:trPr>
          <w:trHeight w:hRule="exact" w:val="489"/>
          <w:jc w:val="center"/>
        </w:trPr>
        <w:tc>
          <w:tcPr>
            <w:tcW w:w="1434" w:type="dxa"/>
          </w:tcPr>
          <w:p w14:paraId="147F4DEA" w14:textId="77777777" w:rsidR="003A672B" w:rsidRPr="0084205B" w:rsidRDefault="003A672B" w:rsidP="00BE1DB0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10" w:type="dxa"/>
          </w:tcPr>
          <w:p w14:paraId="72DCC1AD" w14:textId="77777777" w:rsidR="003A672B" w:rsidRPr="0084205B" w:rsidRDefault="003A672B" w:rsidP="00BE1DB0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056" w:type="dxa"/>
          </w:tcPr>
          <w:p w14:paraId="19FF087B" w14:textId="77777777" w:rsidR="003A672B" w:rsidRPr="0084205B" w:rsidRDefault="003A672B" w:rsidP="00BE1DB0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88" w:type="dxa"/>
            <w:shd w:val="clear" w:color="auto" w:fill="B4C6E7" w:themeFill="accent5" w:themeFillTint="66"/>
          </w:tcPr>
          <w:p w14:paraId="67F50942" w14:textId="77777777" w:rsidR="003A672B" w:rsidRPr="003A0682" w:rsidRDefault="003A672B" w:rsidP="00BE1DB0">
            <w:pPr>
              <w:spacing w:line="48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3A068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</w:t>
            </w:r>
          </w:p>
        </w:tc>
      </w:tr>
      <w:tr w:rsidR="003A672B" w:rsidRPr="003A0682" w14:paraId="19593458" w14:textId="77777777" w:rsidTr="003A672B">
        <w:trPr>
          <w:trHeight w:hRule="exact" w:val="453"/>
          <w:jc w:val="center"/>
        </w:trPr>
        <w:tc>
          <w:tcPr>
            <w:tcW w:w="1434" w:type="dxa"/>
          </w:tcPr>
          <w:p w14:paraId="1403D561" w14:textId="77777777" w:rsidR="003A672B" w:rsidRPr="0084205B" w:rsidRDefault="003A672B" w:rsidP="00BE1DB0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1710" w:type="dxa"/>
          </w:tcPr>
          <w:p w14:paraId="721DB3F7" w14:textId="77777777" w:rsidR="003A672B" w:rsidRPr="0084205B" w:rsidRDefault="003A672B" w:rsidP="00BE1DB0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056" w:type="dxa"/>
          </w:tcPr>
          <w:p w14:paraId="788E00BD" w14:textId="77777777" w:rsidR="003A672B" w:rsidRPr="0084205B" w:rsidRDefault="003A672B" w:rsidP="00BE1DB0">
            <w:pPr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88" w:type="dxa"/>
            <w:shd w:val="clear" w:color="auto" w:fill="B4C6E7" w:themeFill="accent5" w:themeFillTint="66"/>
          </w:tcPr>
          <w:p w14:paraId="7ABF5628" w14:textId="77777777" w:rsidR="003A672B" w:rsidRPr="003A0682" w:rsidRDefault="003A672B" w:rsidP="00BE1DB0">
            <w:pPr>
              <w:spacing w:line="48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</w:t>
            </w:r>
          </w:p>
        </w:tc>
      </w:tr>
    </w:tbl>
    <w:p w14:paraId="5EC8FAE5" w14:textId="276EA7C5" w:rsidR="004A550C" w:rsidRPr="00FF30E3" w:rsidRDefault="004A550C" w:rsidP="003A672B">
      <w:pPr>
        <w:rPr>
          <w:rFonts w:asciiTheme="majorBidi" w:hAnsiTheme="majorBidi" w:cstheme="majorBidi"/>
          <w:sz w:val="28"/>
          <w:szCs w:val="28"/>
          <w:lang w:bidi="ar-IQ"/>
        </w:rPr>
      </w:pPr>
    </w:p>
    <w:sectPr w:rsidR="004A550C" w:rsidRPr="00FF30E3" w:rsidSect="0002554B">
      <w:footerReference w:type="default" r:id="rId11"/>
      <w:pgSz w:w="11906" w:h="16838"/>
      <w:pgMar w:top="993" w:right="720" w:bottom="284" w:left="720" w:header="397" w:footer="57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B43F6E" w14:textId="77777777" w:rsidR="002D5742" w:rsidRDefault="002D5742" w:rsidP="003A672B">
      <w:pPr>
        <w:spacing w:after="0" w:line="240" w:lineRule="auto"/>
      </w:pPr>
      <w:r>
        <w:separator/>
      </w:r>
    </w:p>
  </w:endnote>
  <w:endnote w:type="continuationSeparator" w:id="0">
    <w:p w14:paraId="2093EC7E" w14:textId="77777777" w:rsidR="002D5742" w:rsidRDefault="002D5742" w:rsidP="003A67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1377848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78486CB" w14:textId="5D037F73" w:rsidR="0080433B" w:rsidRDefault="0080433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85B08DE" w14:textId="77777777" w:rsidR="0080433B" w:rsidRDefault="008043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6E6CF2" w14:textId="77777777" w:rsidR="002D5742" w:rsidRDefault="002D5742" w:rsidP="003A672B">
      <w:pPr>
        <w:spacing w:after="0" w:line="240" w:lineRule="auto"/>
      </w:pPr>
      <w:r>
        <w:separator/>
      </w:r>
    </w:p>
  </w:footnote>
  <w:footnote w:type="continuationSeparator" w:id="0">
    <w:p w14:paraId="06ECBEC2" w14:textId="77777777" w:rsidR="002D5742" w:rsidRDefault="002D5742" w:rsidP="003A67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D6B1A"/>
    <w:multiLevelType w:val="hybridMultilevel"/>
    <w:tmpl w:val="80B874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60205F"/>
    <w:multiLevelType w:val="hybridMultilevel"/>
    <w:tmpl w:val="79C856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80514E"/>
    <w:multiLevelType w:val="hybridMultilevel"/>
    <w:tmpl w:val="D758ED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9DD6504"/>
    <w:multiLevelType w:val="hybridMultilevel"/>
    <w:tmpl w:val="1ADCDA6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FB157EE"/>
    <w:multiLevelType w:val="hybridMultilevel"/>
    <w:tmpl w:val="0EF6391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9356280"/>
    <w:multiLevelType w:val="hybridMultilevel"/>
    <w:tmpl w:val="0714C91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05D7338"/>
    <w:multiLevelType w:val="hybridMultilevel"/>
    <w:tmpl w:val="F8C0698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0"/>
  </w:num>
  <w:num w:numId="5">
    <w:abstractNumId w:val="4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zN7K0NDU1NbQ0MDJS0lEKTi0uzszPAykwqQUAMav4oywAAAA="/>
  </w:docVars>
  <w:rsids>
    <w:rsidRoot w:val="003A0682"/>
    <w:rsid w:val="0002554B"/>
    <w:rsid w:val="000333A4"/>
    <w:rsid w:val="00132EE9"/>
    <w:rsid w:val="00183E14"/>
    <w:rsid w:val="001A5F47"/>
    <w:rsid w:val="001B13B9"/>
    <w:rsid w:val="0021385A"/>
    <w:rsid w:val="00244F5F"/>
    <w:rsid w:val="002D5742"/>
    <w:rsid w:val="002E5227"/>
    <w:rsid w:val="00343CC5"/>
    <w:rsid w:val="003A0682"/>
    <w:rsid w:val="003A672B"/>
    <w:rsid w:val="00480AEF"/>
    <w:rsid w:val="004A550C"/>
    <w:rsid w:val="005909A8"/>
    <w:rsid w:val="00613C56"/>
    <w:rsid w:val="006E60A4"/>
    <w:rsid w:val="007311DC"/>
    <w:rsid w:val="00794A6F"/>
    <w:rsid w:val="0080433B"/>
    <w:rsid w:val="00826873"/>
    <w:rsid w:val="00922A43"/>
    <w:rsid w:val="00986859"/>
    <w:rsid w:val="00C35DEA"/>
    <w:rsid w:val="00DA6A17"/>
    <w:rsid w:val="00E67C75"/>
    <w:rsid w:val="00F55A17"/>
    <w:rsid w:val="00FF3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B4B4D6"/>
  <w15:docId w15:val="{5054EA30-69E8-4B0E-8C44-420B179B0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0682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A068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shorttext">
    <w:name w:val="short_text"/>
    <w:basedOn w:val="DefaultParagraphFont"/>
    <w:rsid w:val="003A0682"/>
  </w:style>
  <w:style w:type="paragraph" w:styleId="NormalWeb">
    <w:name w:val="Normal (Web)"/>
    <w:basedOn w:val="Normal"/>
    <w:uiPriority w:val="99"/>
    <w:semiHidden/>
    <w:unhideWhenUsed/>
    <w:rsid w:val="003A068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3A0682"/>
    <w:pPr>
      <w:ind w:left="720"/>
      <w:contextualSpacing/>
    </w:pPr>
  </w:style>
  <w:style w:type="character" w:customStyle="1" w:styleId="longtext">
    <w:name w:val="long_text"/>
    <w:basedOn w:val="DefaultParagraphFont"/>
    <w:rsid w:val="003A0682"/>
  </w:style>
  <w:style w:type="character" w:styleId="Hyperlink">
    <w:name w:val="Hyperlink"/>
    <w:basedOn w:val="DefaultParagraphFont"/>
    <w:uiPriority w:val="99"/>
    <w:semiHidden/>
    <w:unhideWhenUsed/>
    <w:rsid w:val="003A068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F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F47"/>
    <w:rPr>
      <w:rFonts w:ascii="Tahoma" w:hAnsi="Tahoma" w:cs="Tahoma"/>
      <w:sz w:val="16"/>
      <w:szCs w:val="16"/>
      <w:lang w:val="en-GB"/>
    </w:rPr>
  </w:style>
  <w:style w:type="paragraph" w:customStyle="1" w:styleId="a">
    <w:name w:val="سرد الفقرات"/>
    <w:basedOn w:val="Normal"/>
    <w:uiPriority w:val="34"/>
    <w:qFormat/>
    <w:rsid w:val="00FF30E3"/>
    <w:pPr>
      <w:bidi/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en-US" w:bidi="ar-EG"/>
    </w:rPr>
  </w:style>
  <w:style w:type="paragraph" w:styleId="Header">
    <w:name w:val="header"/>
    <w:basedOn w:val="Normal"/>
    <w:link w:val="HeaderChar"/>
    <w:uiPriority w:val="99"/>
    <w:unhideWhenUsed/>
    <w:rsid w:val="003A67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672B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A67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672B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microsoft.com/office/2007/relationships/hdphoto" Target="media/hdphoto1.wdp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2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aad jalil</cp:lastModifiedBy>
  <cp:revision>9</cp:revision>
  <dcterms:created xsi:type="dcterms:W3CDTF">2023-05-27T11:42:00Z</dcterms:created>
  <dcterms:modified xsi:type="dcterms:W3CDTF">2023-05-27T21:32:00Z</dcterms:modified>
</cp:coreProperties>
</file>